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94F920" w14:textId="60789F39" w:rsidR="00E80A66" w:rsidRPr="00F50149" w:rsidRDefault="006A247C" w:rsidP="00F30D8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en-GB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en-GB"/>
        </w:rPr>
        <w:t xml:space="preserve"> </w:t>
      </w:r>
      <w:r w:rsidR="00E80A66" w:rsidRPr="00F50149">
        <w:rPr>
          <w:rFonts w:ascii="Times New Roman" w:hAnsi="Times New Roman" w:cs="Times New Roman"/>
          <w:b/>
          <w:bCs/>
          <w:sz w:val="36"/>
          <w:szCs w:val="36"/>
          <w:lang w:val="en-GB"/>
        </w:rPr>
        <w:t>Pia Perthen</w:t>
      </w:r>
    </w:p>
    <w:p w14:paraId="3A804DFC" w14:textId="107198D9" w:rsidR="00907926" w:rsidRPr="00F30D81" w:rsidRDefault="00E80A66" w:rsidP="00F30D81">
      <w:pPr>
        <w:spacing w:after="0" w:line="240" w:lineRule="auto"/>
        <w:jc w:val="center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lang w:val="en-GB"/>
        </w:rPr>
        <w:t xml:space="preserve">pia.perthen@saintleo.edu | </w:t>
      </w:r>
      <w:r w:rsidRPr="00F30D81">
        <w:rPr>
          <w:rFonts w:ascii="Times New Roman" w:hAnsi="Times New Roman" w:cs="Times New Roman"/>
        </w:rPr>
        <w:t>+1-352-999 9171</w:t>
      </w:r>
      <w:r w:rsidR="00F30D81" w:rsidRPr="00F30D81">
        <w:rPr>
          <w:rFonts w:ascii="Times New Roman" w:hAnsi="Times New Roman" w:cs="Times New Roman"/>
          <w:lang w:val="en-GB"/>
        </w:rPr>
        <w:t xml:space="preserve"> | </w:t>
      </w:r>
      <w:r w:rsidR="1155A660" w:rsidRPr="00F30D81">
        <w:rPr>
          <w:rFonts w:ascii="Times New Roman" w:hAnsi="Times New Roman" w:cs="Times New Roman"/>
          <w:lang w:val="en-GB"/>
        </w:rPr>
        <w:t>Saint Leo</w:t>
      </w:r>
      <w:r w:rsidR="00F30D81" w:rsidRPr="00F30D81">
        <w:rPr>
          <w:rFonts w:ascii="Times New Roman" w:hAnsi="Times New Roman" w:cs="Times New Roman"/>
          <w:lang w:val="en-GB"/>
        </w:rPr>
        <w:t xml:space="preserve">, FL, USA </w:t>
      </w:r>
      <w:r w:rsidR="1155A660" w:rsidRPr="00F30D81">
        <w:rPr>
          <w:rFonts w:ascii="Times New Roman" w:hAnsi="Times New Roman" w:cs="Times New Roman"/>
          <w:lang w:val="en-GB"/>
        </w:rPr>
        <w:t>33574</w:t>
      </w:r>
    </w:p>
    <w:p w14:paraId="33C90A02" w14:textId="77777777" w:rsidR="00E80A66" w:rsidRPr="00E80A66" w:rsidRDefault="00E80A66" w:rsidP="00E80A66">
      <w:pPr>
        <w:pStyle w:val="Listenabsatz"/>
        <w:spacing w:after="0" w:line="240" w:lineRule="auto"/>
        <w:ind w:right="540"/>
        <w:rPr>
          <w:rFonts w:ascii="Times New Roman" w:hAnsi="Times New Roman" w:cs="Times New Roman"/>
          <w:bCs/>
          <w:sz w:val="23"/>
          <w:szCs w:val="23"/>
          <w:lang w:val="en-GB"/>
        </w:rPr>
      </w:pPr>
    </w:p>
    <w:p w14:paraId="0201E41A" w14:textId="5D2893D7" w:rsidR="00E80A66" w:rsidRPr="00F30D81" w:rsidRDefault="00F30D81" w:rsidP="00E80A66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 w:rsidRPr="00F30D81">
        <w:rPr>
          <w:rFonts w:ascii="Times New Roman" w:hAnsi="Times New Roman" w:cs="Times New Roman"/>
          <w:b/>
          <w:u w:val="single"/>
          <w:lang w:val="en-GB"/>
        </w:rPr>
        <w:t>Education</w:t>
      </w:r>
    </w:p>
    <w:p w14:paraId="1D987743" w14:textId="399D36CA" w:rsidR="00E80A66" w:rsidRPr="00F30D81" w:rsidRDefault="00E80A66" w:rsidP="00E80A66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67620D">
        <w:rPr>
          <w:rFonts w:ascii="Times New Roman" w:hAnsi="Times New Roman" w:cs="Times New Roman"/>
          <w:b/>
          <w:bCs/>
          <w:lang w:val="en-GB"/>
        </w:rPr>
        <w:t>Bachelor of Science</w:t>
      </w:r>
      <w:r w:rsidR="00756F5D">
        <w:rPr>
          <w:rFonts w:ascii="Times New Roman" w:hAnsi="Times New Roman" w:cs="Times New Roman"/>
          <w:lang w:val="en-GB"/>
        </w:rPr>
        <w:t xml:space="preserve">, </w:t>
      </w:r>
      <w:r w:rsidRPr="0067620D">
        <w:rPr>
          <w:rFonts w:ascii="Times New Roman" w:hAnsi="Times New Roman" w:cs="Times New Roman"/>
          <w:bCs/>
          <w:lang w:val="en-GB"/>
        </w:rPr>
        <w:t>Cybersecurity</w:t>
      </w:r>
      <w:r w:rsidRPr="00F30D81">
        <w:rPr>
          <w:rFonts w:ascii="Times New Roman" w:hAnsi="Times New Roman" w:cs="Times New Roman"/>
          <w:lang w:val="en-GB"/>
        </w:rPr>
        <w:tab/>
        <w:t xml:space="preserve">   </w:t>
      </w:r>
      <w:r w:rsidRPr="00F30D81">
        <w:rPr>
          <w:rFonts w:ascii="Times New Roman" w:hAnsi="Times New Roman" w:cs="Times New Roman"/>
          <w:lang w:val="en-GB"/>
        </w:rPr>
        <w:tab/>
      </w:r>
      <w:r w:rsidR="00F30D81" w:rsidRPr="00F30D81">
        <w:rPr>
          <w:rFonts w:ascii="Times New Roman" w:hAnsi="Times New Roman" w:cs="Times New Roman"/>
          <w:lang w:val="en-GB"/>
        </w:rPr>
        <w:tab/>
      </w:r>
      <w:r w:rsidR="00F30D81" w:rsidRPr="00F30D81">
        <w:rPr>
          <w:rFonts w:ascii="Times New Roman" w:hAnsi="Times New Roman" w:cs="Times New Roman"/>
          <w:lang w:val="en-GB"/>
        </w:rPr>
        <w:tab/>
      </w:r>
      <w:r w:rsidR="00F30D81" w:rsidRPr="00F30D81">
        <w:rPr>
          <w:rFonts w:ascii="Times New Roman" w:hAnsi="Times New Roman" w:cs="Times New Roman"/>
          <w:lang w:val="en-GB"/>
        </w:rPr>
        <w:tab/>
      </w:r>
      <w:r w:rsidR="00F30D81" w:rsidRPr="00F30D81">
        <w:rPr>
          <w:rFonts w:ascii="Times New Roman" w:hAnsi="Times New Roman" w:cs="Times New Roman"/>
          <w:lang w:val="en-GB"/>
        </w:rPr>
        <w:tab/>
        <w:t xml:space="preserve">   </w:t>
      </w:r>
      <w:r w:rsidR="0067620D">
        <w:rPr>
          <w:rFonts w:ascii="Times New Roman" w:hAnsi="Times New Roman" w:cs="Times New Roman"/>
          <w:lang w:val="en-GB"/>
        </w:rPr>
        <w:t xml:space="preserve">       </w:t>
      </w:r>
      <w:r w:rsidR="00BB0569">
        <w:rPr>
          <w:rFonts w:ascii="Times New Roman" w:hAnsi="Times New Roman" w:cs="Times New Roman"/>
          <w:lang w:val="en-GB"/>
        </w:rPr>
        <w:t>E</w:t>
      </w:r>
      <w:r w:rsidR="00F30D81" w:rsidRPr="00F30D81">
        <w:rPr>
          <w:rFonts w:ascii="Times New Roman" w:hAnsi="Times New Roman" w:cs="Times New Roman"/>
          <w:lang w:val="en-GB"/>
        </w:rPr>
        <w:t>xpected Graduation:</w:t>
      </w:r>
      <w:r w:rsidRPr="00F30D81">
        <w:rPr>
          <w:rFonts w:ascii="Times New Roman" w:hAnsi="Times New Roman" w:cs="Times New Roman"/>
          <w:lang w:val="en-GB"/>
        </w:rPr>
        <w:t xml:space="preserve"> May 2025</w:t>
      </w:r>
    </w:p>
    <w:p w14:paraId="024A55D2" w14:textId="7CE7A3F5" w:rsidR="00756F5D" w:rsidRDefault="00756F5D" w:rsidP="00E80A66">
      <w:pPr>
        <w:spacing w:after="0" w:line="240" w:lineRule="auto"/>
        <w:ind w:right="116"/>
        <w:rPr>
          <w:rFonts w:ascii="Times New Roman" w:hAnsi="Times New Roman" w:cs="Times New Roman"/>
        </w:rPr>
      </w:pPr>
      <w:r w:rsidRPr="007F543F">
        <w:rPr>
          <w:rFonts w:ascii="Times New Roman" w:hAnsi="Times New Roman" w:cs="Times New Roman"/>
        </w:rPr>
        <w:t>Minor in Psychology</w:t>
      </w:r>
    </w:p>
    <w:p w14:paraId="0EEF8841" w14:textId="6C81ECD1" w:rsidR="00CF5B83" w:rsidRPr="004616EF" w:rsidRDefault="00CF5B83" w:rsidP="00E80A66">
      <w:pPr>
        <w:spacing w:after="0" w:line="240" w:lineRule="auto"/>
        <w:ind w:right="11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PA</w:t>
      </w:r>
      <w:r w:rsidR="00D1173B">
        <w:rPr>
          <w:rFonts w:ascii="Times New Roman" w:hAnsi="Times New Roman" w:cs="Times New Roman"/>
        </w:rPr>
        <w:t>:</w:t>
      </w:r>
      <w:r w:rsidR="00364EE0">
        <w:rPr>
          <w:rFonts w:ascii="Times New Roman" w:hAnsi="Times New Roman" w:cs="Times New Roman"/>
        </w:rPr>
        <w:t xml:space="preserve"> 3.9</w:t>
      </w:r>
      <w:r w:rsidR="005C6F6A">
        <w:rPr>
          <w:rFonts w:ascii="Times New Roman" w:hAnsi="Times New Roman" w:cs="Times New Roman"/>
        </w:rPr>
        <w:t>9</w:t>
      </w:r>
    </w:p>
    <w:p w14:paraId="7D24198F" w14:textId="436E8753" w:rsidR="00E80A66" w:rsidRPr="007F543F" w:rsidRDefault="00F30D81" w:rsidP="00E80A66">
      <w:pPr>
        <w:spacing w:after="0" w:line="240" w:lineRule="auto"/>
        <w:ind w:right="116"/>
        <w:rPr>
          <w:rFonts w:ascii="Times New Roman" w:hAnsi="Times New Roman" w:cs="Times New Roman"/>
        </w:rPr>
      </w:pPr>
      <w:r w:rsidRPr="007F543F">
        <w:rPr>
          <w:rFonts w:ascii="Times New Roman" w:hAnsi="Times New Roman" w:cs="Times New Roman"/>
        </w:rPr>
        <w:t>Saint Leo University</w:t>
      </w:r>
      <w:r w:rsidR="00756F5D" w:rsidRPr="007F543F">
        <w:rPr>
          <w:rFonts w:ascii="Times New Roman" w:hAnsi="Times New Roman" w:cs="Times New Roman"/>
        </w:rPr>
        <w:t xml:space="preserve"> | Saint Leo, FL</w:t>
      </w:r>
    </w:p>
    <w:p w14:paraId="6CF57A15" w14:textId="77777777" w:rsidR="00E80A66" w:rsidRPr="007F543F" w:rsidRDefault="00E80A66" w:rsidP="00E80A66">
      <w:pPr>
        <w:spacing w:after="0" w:line="240" w:lineRule="auto"/>
        <w:ind w:right="116"/>
        <w:rPr>
          <w:rFonts w:ascii="Times New Roman" w:hAnsi="Times New Roman" w:cs="Times New Roman"/>
        </w:rPr>
      </w:pPr>
    </w:p>
    <w:p w14:paraId="2059707E" w14:textId="2C310306" w:rsidR="00E80A66" w:rsidRPr="00F30D81" w:rsidRDefault="00E80A66" w:rsidP="00E80A66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lang w:val="en-GB"/>
        </w:rPr>
        <w:t>Honors Program</w:t>
      </w:r>
      <w:r w:rsidR="0067620D">
        <w:rPr>
          <w:rFonts w:ascii="Times New Roman" w:hAnsi="Times New Roman" w:cs="Times New Roman"/>
          <w:b/>
          <w:lang w:val="en-GB"/>
        </w:rPr>
        <w:t xml:space="preserve">, </w:t>
      </w:r>
      <w:r w:rsidR="0067620D" w:rsidRPr="0067620D">
        <w:rPr>
          <w:rFonts w:ascii="Times New Roman" w:hAnsi="Times New Roman" w:cs="Times New Roman"/>
          <w:bCs/>
          <w:lang w:val="en-GB"/>
        </w:rPr>
        <w:t>Saint Leo University</w:t>
      </w:r>
      <w:r w:rsidRPr="00F30D81">
        <w:rPr>
          <w:rFonts w:ascii="Times New Roman" w:hAnsi="Times New Roman" w:cs="Times New Roman"/>
          <w:b/>
          <w:lang w:val="en-GB"/>
        </w:rPr>
        <w:tab/>
      </w:r>
      <w:r w:rsidRPr="00F30D81">
        <w:rPr>
          <w:rFonts w:ascii="Times New Roman" w:hAnsi="Times New Roman" w:cs="Times New Roman"/>
          <w:lang w:val="en-GB"/>
        </w:rPr>
        <w:t xml:space="preserve">    </w:t>
      </w:r>
      <w:r w:rsidRPr="00F30D81">
        <w:rPr>
          <w:rFonts w:ascii="Times New Roman" w:hAnsi="Times New Roman" w:cs="Times New Roman"/>
          <w:lang w:val="en-GB"/>
        </w:rPr>
        <w:tab/>
      </w:r>
      <w:r w:rsidRPr="00F30D81">
        <w:rPr>
          <w:rFonts w:ascii="Times New Roman" w:hAnsi="Times New Roman" w:cs="Times New Roman"/>
          <w:lang w:val="en-GB"/>
        </w:rPr>
        <w:tab/>
      </w:r>
      <w:r w:rsidRPr="00F30D81">
        <w:rPr>
          <w:rFonts w:ascii="Times New Roman" w:hAnsi="Times New Roman" w:cs="Times New Roman"/>
          <w:lang w:val="en-GB"/>
        </w:rPr>
        <w:tab/>
      </w:r>
      <w:r w:rsidRPr="00F30D81">
        <w:rPr>
          <w:rFonts w:ascii="Times New Roman" w:hAnsi="Times New Roman" w:cs="Times New Roman"/>
          <w:lang w:val="en-GB"/>
        </w:rPr>
        <w:tab/>
      </w:r>
      <w:r w:rsidRPr="00F30D81">
        <w:rPr>
          <w:rFonts w:ascii="Times New Roman" w:hAnsi="Times New Roman" w:cs="Times New Roman"/>
          <w:lang w:val="en-GB"/>
        </w:rPr>
        <w:tab/>
      </w:r>
      <w:r w:rsidR="0067620D">
        <w:rPr>
          <w:rFonts w:ascii="Times New Roman" w:hAnsi="Times New Roman" w:cs="Times New Roman"/>
          <w:lang w:val="en-GB"/>
        </w:rPr>
        <w:t xml:space="preserve">        </w:t>
      </w:r>
      <w:r w:rsidR="007F543F">
        <w:rPr>
          <w:rFonts w:ascii="Times New Roman" w:hAnsi="Times New Roman" w:cs="Times New Roman"/>
          <w:lang w:val="en-GB"/>
        </w:rPr>
        <w:t xml:space="preserve">  </w:t>
      </w:r>
      <w:r w:rsidRPr="00F30D81">
        <w:rPr>
          <w:rFonts w:ascii="Times New Roman" w:hAnsi="Times New Roman" w:cs="Times New Roman"/>
          <w:lang w:val="en-GB"/>
        </w:rPr>
        <w:t xml:space="preserve">August 2021 </w:t>
      </w:r>
      <w:r w:rsidR="00AD136C">
        <w:rPr>
          <w:rFonts w:ascii="Times New Roman" w:hAnsi="Times New Roman" w:cs="Times New Roman"/>
          <w:lang w:val="en-GB"/>
        </w:rPr>
        <w:t>-</w:t>
      </w:r>
      <w:r w:rsidRPr="00F30D81">
        <w:rPr>
          <w:rFonts w:ascii="Times New Roman" w:hAnsi="Times New Roman" w:cs="Times New Roman"/>
          <w:lang w:val="en-GB"/>
        </w:rPr>
        <w:t xml:space="preserve"> May 2025</w:t>
      </w:r>
    </w:p>
    <w:p w14:paraId="63D64A91" w14:textId="77777777" w:rsidR="00E80A66" w:rsidRDefault="00E80A66" w:rsidP="00E80A66">
      <w:pPr>
        <w:spacing w:after="0" w:line="240" w:lineRule="auto"/>
        <w:ind w:right="116"/>
        <w:rPr>
          <w:lang w:val="en-GB"/>
        </w:rPr>
      </w:pPr>
    </w:p>
    <w:p w14:paraId="54851FCA" w14:textId="07BD05B5" w:rsidR="00552E27" w:rsidRPr="004616EF" w:rsidRDefault="007F543F" w:rsidP="007F543F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t>Work Experience</w:t>
      </w:r>
    </w:p>
    <w:p w14:paraId="375DF2E1" w14:textId="78CD2B7B" w:rsidR="00552E27" w:rsidRPr="001A5B6D" w:rsidRDefault="00552E27" w:rsidP="00552E27">
      <w:pPr>
        <w:pStyle w:val="xmsonormal"/>
        <w:spacing w:line="231" w:lineRule="atLeast"/>
        <w:rPr>
          <w:rFonts w:ascii="Times New Roman" w:hAnsi="Times New Roman"/>
          <w:bCs/>
          <w:lang w:val="en-GB" w:eastAsia="en-US"/>
        </w:rPr>
      </w:pPr>
      <w:r w:rsidRPr="00552E27">
        <w:rPr>
          <w:rFonts w:ascii="Times New Roman" w:hAnsi="Times New Roman"/>
          <w:b/>
          <w:lang w:val="en-GB"/>
        </w:rPr>
        <w:t xml:space="preserve">CASAS </w:t>
      </w:r>
      <w:r w:rsidR="001A5B6D">
        <w:rPr>
          <w:rFonts w:ascii="Times New Roman" w:hAnsi="Times New Roman"/>
          <w:b/>
          <w:lang w:val="en-GB"/>
        </w:rPr>
        <w:t>I</w:t>
      </w:r>
      <w:r w:rsidRPr="00552E27">
        <w:rPr>
          <w:rFonts w:ascii="Times New Roman" w:hAnsi="Times New Roman"/>
          <w:b/>
          <w:lang w:val="en-GB"/>
        </w:rPr>
        <w:t>nternship</w:t>
      </w:r>
      <w:r>
        <w:rPr>
          <w:rFonts w:ascii="Times New Roman" w:hAnsi="Times New Roman"/>
          <w:lang w:val="en-GB"/>
        </w:rPr>
        <w:t xml:space="preserve"> </w:t>
      </w:r>
      <w:r w:rsidR="001A5B6D">
        <w:rPr>
          <w:rFonts w:ascii="Times New Roman" w:hAnsi="Times New Roman"/>
          <w:lang w:val="en-GB"/>
        </w:rPr>
        <w:t>–</w:t>
      </w:r>
      <w:r>
        <w:rPr>
          <w:rFonts w:ascii="Times New Roman" w:hAnsi="Times New Roman"/>
          <w:lang w:val="en-GB"/>
        </w:rPr>
        <w:t xml:space="preserve"> </w:t>
      </w:r>
      <w:r w:rsidRPr="001A5B6D">
        <w:rPr>
          <w:rFonts w:ascii="Times New Roman" w:hAnsi="Times New Roman"/>
          <w:bCs/>
          <w:lang w:val="en-GB" w:eastAsia="en-US"/>
        </w:rPr>
        <w:t>Honors</w:t>
      </w:r>
      <w:r w:rsidR="001A5B6D" w:rsidRPr="001A5B6D">
        <w:rPr>
          <w:rFonts w:ascii="Times New Roman" w:hAnsi="Times New Roman"/>
          <w:bCs/>
          <w:lang w:val="en-GB" w:eastAsia="en-US"/>
        </w:rPr>
        <w:t xml:space="preserve"> P</w:t>
      </w:r>
      <w:r w:rsidRPr="001A5B6D">
        <w:rPr>
          <w:rFonts w:ascii="Times New Roman" w:hAnsi="Times New Roman"/>
          <w:bCs/>
          <w:lang w:val="en-GB" w:eastAsia="en-US"/>
        </w:rPr>
        <w:t>rogram</w:t>
      </w:r>
      <w:r w:rsidR="001A5B6D" w:rsidRPr="001A5B6D">
        <w:rPr>
          <w:rFonts w:ascii="Times New Roman" w:hAnsi="Times New Roman"/>
          <w:bCs/>
          <w:lang w:val="en-GB" w:eastAsia="en-US"/>
        </w:rPr>
        <w:t xml:space="preserve"> </w:t>
      </w:r>
      <w:r w:rsidR="001A5B6D" w:rsidRPr="001A5B6D">
        <w:rPr>
          <w:rFonts w:ascii="Times New Roman" w:hAnsi="Times New Roman"/>
          <w:bCs/>
          <w:lang w:val="en-GB" w:eastAsia="en-US"/>
        </w:rPr>
        <w:tab/>
      </w:r>
      <w:r w:rsidR="001A5B6D" w:rsidRPr="001A5B6D">
        <w:rPr>
          <w:rFonts w:ascii="Times New Roman" w:hAnsi="Times New Roman"/>
          <w:bCs/>
          <w:lang w:val="en-GB" w:eastAsia="en-US"/>
        </w:rPr>
        <w:tab/>
        <w:t xml:space="preserve">          </w:t>
      </w:r>
      <w:r w:rsidR="001A5B6D">
        <w:rPr>
          <w:rFonts w:ascii="Times New Roman" w:hAnsi="Times New Roman"/>
          <w:bCs/>
          <w:lang w:val="en-GB" w:eastAsia="en-US"/>
        </w:rPr>
        <w:tab/>
      </w:r>
      <w:r w:rsidR="001A5B6D">
        <w:rPr>
          <w:rFonts w:ascii="Times New Roman" w:hAnsi="Times New Roman"/>
          <w:bCs/>
          <w:lang w:val="en-GB" w:eastAsia="en-US"/>
        </w:rPr>
        <w:tab/>
      </w:r>
      <w:r w:rsidR="001A5B6D">
        <w:rPr>
          <w:rFonts w:ascii="Times New Roman" w:hAnsi="Times New Roman"/>
          <w:bCs/>
          <w:lang w:val="en-GB" w:eastAsia="en-US"/>
        </w:rPr>
        <w:tab/>
      </w:r>
      <w:r w:rsidR="001A5B6D">
        <w:rPr>
          <w:rFonts w:ascii="Times New Roman" w:hAnsi="Times New Roman"/>
          <w:bCs/>
          <w:lang w:val="en-GB" w:eastAsia="en-US"/>
        </w:rPr>
        <w:tab/>
        <w:t xml:space="preserve">          </w:t>
      </w:r>
      <w:r w:rsidRPr="001A5B6D">
        <w:rPr>
          <w:rFonts w:ascii="Times New Roman" w:hAnsi="Times New Roman"/>
          <w:bCs/>
          <w:lang w:val="en-GB" w:eastAsia="en-US"/>
        </w:rPr>
        <w:t>January 2025 - May 2025</w:t>
      </w:r>
    </w:p>
    <w:p w14:paraId="175673D1" w14:textId="18C55912" w:rsidR="00552E27" w:rsidRPr="00EF4031" w:rsidRDefault="001A5B6D" w:rsidP="00EF4031">
      <w:pPr>
        <w:pStyle w:val="xmsonormal"/>
        <w:numPr>
          <w:ilvl w:val="0"/>
          <w:numId w:val="4"/>
        </w:numPr>
        <w:spacing w:line="231" w:lineRule="atLeast"/>
        <w:rPr>
          <w:rFonts w:ascii="Times New Roman" w:hAnsi="Times New Roman"/>
          <w:bCs/>
          <w:lang w:val="en-US" w:eastAsia="en-US"/>
        </w:rPr>
      </w:pPr>
      <w:r w:rsidRPr="001A5B6D">
        <w:rPr>
          <w:rFonts w:ascii="Times New Roman" w:hAnsi="Times New Roman"/>
          <w:bCs/>
          <w:lang w:val="en-GB" w:eastAsia="en-US"/>
        </w:rPr>
        <w:t>With Dr. Dan DuBois, PhD</w:t>
      </w:r>
      <w:r>
        <w:rPr>
          <w:rFonts w:ascii="Times New Roman" w:hAnsi="Times New Roman"/>
          <w:bCs/>
          <w:lang w:val="en-GB" w:eastAsia="en-US"/>
        </w:rPr>
        <w:t xml:space="preserve"> </w:t>
      </w:r>
      <w:r w:rsidRPr="001A5B6D">
        <w:rPr>
          <w:rFonts w:ascii="Times New Roman" w:hAnsi="Times New Roman"/>
          <w:bCs/>
          <w:lang w:val="en-US" w:eastAsia="en-US"/>
        </w:rPr>
        <w:t xml:space="preserve">| Saint Leo University </w:t>
      </w:r>
      <w:r w:rsidRPr="001A5B6D">
        <w:rPr>
          <w:rFonts w:ascii="Times New Roman" w:hAnsi="Times New Roman"/>
          <w:bCs/>
          <w:lang w:val="en-GB" w:eastAsia="en-US"/>
        </w:rPr>
        <w:t xml:space="preserve">          </w:t>
      </w:r>
    </w:p>
    <w:p w14:paraId="4C54D65B" w14:textId="46ED4CC4" w:rsidR="00552E27" w:rsidRDefault="00552E27" w:rsidP="00552E27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>Resident Assistant</w:t>
      </w:r>
      <w:r w:rsidRPr="007F543F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                                                                                                            August 2024 - present</w:t>
      </w:r>
    </w:p>
    <w:p w14:paraId="6DB02F48" w14:textId="2EBA0859" w:rsidR="00552E27" w:rsidRPr="005D44A5" w:rsidRDefault="00552E27" w:rsidP="00552E27">
      <w:pPr>
        <w:spacing w:after="0"/>
      </w:pPr>
      <w:r>
        <w:rPr>
          <w:rFonts w:ascii="Times New Roman" w:hAnsi="Times New Roman" w:cs="Times New Roman"/>
          <w:lang w:val="en-GB"/>
        </w:rPr>
        <w:t>Serving as a representative of Residential Life</w:t>
      </w:r>
      <w:r w:rsidR="001A5B6D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| Saint Leo University | Saint Leo, FL</w:t>
      </w:r>
    </w:p>
    <w:p w14:paraId="0F5F9709" w14:textId="5BD833D2" w:rsidR="00600560" w:rsidRPr="00600560" w:rsidRDefault="00CB5CC5" w:rsidP="001E7F8C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600560">
        <w:rPr>
          <w:rFonts w:ascii="Times New Roman" w:hAnsi="Times New Roman" w:cs="Times New Roman"/>
        </w:rPr>
        <w:t>Enforced policies and resolved resident issues with professionalism, including handling sensitive situations</w:t>
      </w:r>
      <w:r w:rsidR="001B18AF">
        <w:rPr>
          <w:rFonts w:ascii="Times New Roman" w:hAnsi="Times New Roman" w:cs="Times New Roman"/>
        </w:rPr>
        <w:t>.</w:t>
      </w:r>
    </w:p>
    <w:p w14:paraId="707931B6" w14:textId="1048E040" w:rsidR="00552E27" w:rsidRPr="00600560" w:rsidRDefault="00FB4E49" w:rsidP="001E7F8C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FB4E49">
        <w:rPr>
          <w:rFonts w:ascii="Times New Roman" w:hAnsi="Times New Roman" w:cs="Times New Roman"/>
          <w:bCs/>
        </w:rPr>
        <w:t>Organized events and managed financial planning to enhance community engagement</w:t>
      </w:r>
      <w:r w:rsidR="001B18AF">
        <w:rPr>
          <w:rFonts w:ascii="Times New Roman" w:hAnsi="Times New Roman" w:cs="Times New Roman"/>
          <w:bCs/>
        </w:rPr>
        <w:t>.</w:t>
      </w:r>
    </w:p>
    <w:p w14:paraId="395D5363" w14:textId="49B49CFA" w:rsidR="00552E27" w:rsidRPr="00EF4031" w:rsidRDefault="00FB4E49" w:rsidP="007F543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FB4E49">
        <w:rPr>
          <w:rFonts w:ascii="Times New Roman" w:hAnsi="Times New Roman" w:cs="Times New Roman"/>
          <w:bCs/>
        </w:rPr>
        <w:t>Prepared detailed reports and communicated effectively through written and oral</w:t>
      </w:r>
      <w:r>
        <w:rPr>
          <w:rFonts w:ascii="Times New Roman" w:hAnsi="Times New Roman" w:cs="Times New Roman"/>
          <w:bCs/>
        </w:rPr>
        <w:t xml:space="preserve"> </w:t>
      </w:r>
      <w:r w:rsidR="001B18AF">
        <w:rPr>
          <w:rFonts w:ascii="Times New Roman" w:hAnsi="Times New Roman" w:cs="Times New Roman"/>
          <w:bCs/>
          <w:lang w:val="en-GB"/>
        </w:rPr>
        <w:t>reports</w:t>
      </w:r>
      <w:r w:rsidR="00627D43">
        <w:rPr>
          <w:rFonts w:ascii="Times New Roman" w:hAnsi="Times New Roman" w:cs="Times New Roman"/>
          <w:bCs/>
          <w:lang w:val="en-GB"/>
        </w:rPr>
        <w:t>.</w:t>
      </w:r>
    </w:p>
    <w:p w14:paraId="4461A74B" w14:textId="2F243687" w:rsidR="00766D19" w:rsidRDefault="007F543F" w:rsidP="007F543F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bCs/>
          <w:lang w:val="en-GB"/>
        </w:rPr>
        <w:t>IT Internshi</w:t>
      </w:r>
      <w:r w:rsidR="00766D19">
        <w:rPr>
          <w:rFonts w:ascii="Times New Roman" w:hAnsi="Times New Roman" w:cs="Times New Roman"/>
          <w:b/>
          <w:bCs/>
          <w:lang w:val="en-GB"/>
        </w:rPr>
        <w:t xml:space="preserve">p – Managed Services                                                                                   </w:t>
      </w:r>
      <w:r w:rsidR="00BB0569">
        <w:rPr>
          <w:rFonts w:ascii="Times New Roman" w:hAnsi="Times New Roman" w:cs="Times New Roman"/>
          <w:lang w:val="en-GB"/>
        </w:rPr>
        <w:t>J</w:t>
      </w:r>
      <w:r w:rsidR="00766D19" w:rsidRPr="00F30D81">
        <w:rPr>
          <w:rFonts w:ascii="Times New Roman" w:hAnsi="Times New Roman" w:cs="Times New Roman"/>
          <w:lang w:val="en-GB"/>
        </w:rPr>
        <w:t>une 2023 - August 2023</w:t>
      </w:r>
    </w:p>
    <w:p w14:paraId="382F8C66" w14:textId="0E67EFA8" w:rsidR="007F543F" w:rsidRPr="00766D19" w:rsidRDefault="007F543F" w:rsidP="007F543F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lang w:val="en-GB"/>
        </w:rPr>
        <w:t>Company ACP IT Solutions</w:t>
      </w:r>
      <w:r w:rsidR="00766D19">
        <w:rPr>
          <w:rFonts w:ascii="Times New Roman" w:hAnsi="Times New Roman" w:cs="Times New Roman"/>
          <w:lang w:val="en-GB"/>
        </w:rPr>
        <w:t xml:space="preserve"> - </w:t>
      </w:r>
      <w:r w:rsidRPr="00F30D81">
        <w:rPr>
          <w:rFonts w:ascii="Times New Roman" w:hAnsi="Times New Roman" w:cs="Times New Roman"/>
          <w:lang w:val="en-GB"/>
        </w:rPr>
        <w:t>Innsbruck |Austria</w:t>
      </w:r>
    </w:p>
    <w:p w14:paraId="21E76191" w14:textId="30F70ABF" w:rsidR="00766D19" w:rsidRPr="00766D19" w:rsidRDefault="00DF00B2" w:rsidP="00525A09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cquired</w:t>
      </w:r>
      <w:r w:rsidR="00766D19" w:rsidRPr="00766D19">
        <w:rPr>
          <w:rFonts w:ascii="Times New Roman" w:hAnsi="Times New Roman" w:cs="Times New Roman"/>
          <w:lang w:val="en-GB"/>
        </w:rPr>
        <w:t xml:space="preserve"> valuable work experience </w:t>
      </w:r>
      <w:r>
        <w:rPr>
          <w:rFonts w:ascii="Times New Roman" w:hAnsi="Times New Roman" w:cs="Times New Roman"/>
          <w:lang w:val="en-GB"/>
        </w:rPr>
        <w:t>while collaborating</w:t>
      </w:r>
      <w:r w:rsidR="00766D19" w:rsidRPr="00766D19">
        <w:rPr>
          <w:rFonts w:ascii="Times New Roman" w:hAnsi="Times New Roman" w:cs="Times New Roman"/>
          <w:lang w:val="en-GB"/>
        </w:rPr>
        <w:t xml:space="preserve"> with talented and specialized IT professionals</w:t>
      </w:r>
      <w:r w:rsidR="00627D43">
        <w:rPr>
          <w:rFonts w:ascii="Times New Roman" w:hAnsi="Times New Roman" w:cs="Times New Roman"/>
          <w:lang w:val="en-GB"/>
        </w:rPr>
        <w:t>.</w:t>
      </w:r>
    </w:p>
    <w:p w14:paraId="76A57950" w14:textId="106418C2" w:rsidR="00766D19" w:rsidRPr="00766D19" w:rsidRDefault="002768E9" w:rsidP="00525A09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2768E9">
        <w:rPr>
          <w:rFonts w:ascii="Times New Roman" w:hAnsi="Times New Roman" w:cs="Times New Roman"/>
        </w:rPr>
        <w:t xml:space="preserve">Contributed to various projects, including implementing a </w:t>
      </w:r>
      <w:proofErr w:type="spellStart"/>
      <w:r w:rsidRPr="002768E9">
        <w:rPr>
          <w:rFonts w:ascii="Times New Roman" w:hAnsi="Times New Roman" w:cs="Times New Roman"/>
        </w:rPr>
        <w:t>FortiManager</w:t>
      </w:r>
      <w:proofErr w:type="spellEnd"/>
      <w:r w:rsidRPr="002768E9">
        <w:rPr>
          <w:rFonts w:ascii="Times New Roman" w:hAnsi="Times New Roman" w:cs="Times New Roman"/>
        </w:rPr>
        <w:t xml:space="preserve"> and presenting </w:t>
      </w:r>
      <w:r w:rsidR="00DF00B2">
        <w:rPr>
          <w:rFonts w:ascii="Times New Roman" w:hAnsi="Times New Roman" w:cs="Times New Roman"/>
        </w:rPr>
        <w:t xml:space="preserve">it </w:t>
      </w:r>
      <w:r w:rsidRPr="002768E9">
        <w:rPr>
          <w:rFonts w:ascii="Times New Roman" w:hAnsi="Times New Roman" w:cs="Times New Roman"/>
        </w:rPr>
        <w:t>to colleagues</w:t>
      </w:r>
      <w:r w:rsidR="00627D43">
        <w:rPr>
          <w:rFonts w:ascii="Times New Roman" w:hAnsi="Times New Roman" w:cs="Times New Roman"/>
        </w:rPr>
        <w:t>.</w:t>
      </w:r>
    </w:p>
    <w:p w14:paraId="29496D31" w14:textId="6B167602" w:rsidR="007F543F" w:rsidRPr="00EF4031" w:rsidRDefault="00797BC9" w:rsidP="007F543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797BC9">
        <w:rPr>
          <w:rFonts w:ascii="Times New Roman" w:hAnsi="Times New Roman" w:cs="Times New Roman"/>
        </w:rPr>
        <w:t>Expanded knowledge of firewalls and other key areas of computer networking</w:t>
      </w:r>
      <w:r w:rsidR="00627D43">
        <w:rPr>
          <w:rFonts w:ascii="Times New Roman" w:hAnsi="Times New Roman" w:cs="Times New Roman"/>
        </w:rPr>
        <w:t>.</w:t>
      </w:r>
      <w:r w:rsidR="007F543F" w:rsidRPr="00F30D81">
        <w:tab/>
      </w:r>
      <w:r w:rsidR="007F543F" w:rsidRPr="00F30D81">
        <w:tab/>
      </w:r>
      <w:r w:rsidR="007F543F" w:rsidRPr="00F30D81">
        <w:tab/>
      </w:r>
      <w:r w:rsidR="007F543F">
        <w:t xml:space="preserve">            </w:t>
      </w:r>
    </w:p>
    <w:p w14:paraId="1D6CD4A8" w14:textId="42F844C5" w:rsidR="00766D19" w:rsidRDefault="007F543F" w:rsidP="007F543F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7F543F">
        <w:rPr>
          <w:rFonts w:ascii="Times New Roman" w:hAnsi="Times New Roman" w:cs="Times New Roman"/>
          <w:b/>
          <w:lang w:val="en-GB"/>
        </w:rPr>
        <w:t>Sports Editor</w:t>
      </w:r>
      <w:r w:rsidRPr="007F543F">
        <w:rPr>
          <w:rFonts w:ascii="Times New Roman" w:hAnsi="Times New Roman" w:cs="Times New Roman"/>
          <w:lang w:val="en-GB"/>
        </w:rPr>
        <w:t xml:space="preserve"> </w:t>
      </w:r>
      <w:r w:rsidR="00766D19">
        <w:rPr>
          <w:rFonts w:ascii="Times New Roman" w:hAnsi="Times New Roman" w:cs="Times New Roman"/>
          <w:lang w:val="en-GB"/>
        </w:rPr>
        <w:t xml:space="preserve">                                                                                                                     January 2022 - </w:t>
      </w:r>
      <w:r w:rsidR="00BB45AA">
        <w:rPr>
          <w:rFonts w:ascii="Times New Roman" w:hAnsi="Times New Roman" w:cs="Times New Roman"/>
          <w:lang w:val="en-GB"/>
        </w:rPr>
        <w:t>May 2024</w:t>
      </w:r>
    </w:p>
    <w:p w14:paraId="5B2045C1" w14:textId="77777777" w:rsidR="00766D19" w:rsidRDefault="007F543F" w:rsidP="007F543F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bookmarkStart w:id="0" w:name="_Hlk168058327"/>
      <w:r w:rsidRPr="007F543F">
        <w:rPr>
          <w:rFonts w:ascii="Times New Roman" w:hAnsi="Times New Roman" w:cs="Times New Roman"/>
          <w:lang w:val="en-GB"/>
        </w:rPr>
        <w:t xml:space="preserve">The </w:t>
      </w:r>
      <w:proofErr w:type="gramStart"/>
      <w:r w:rsidRPr="007F543F">
        <w:rPr>
          <w:rFonts w:ascii="Times New Roman" w:hAnsi="Times New Roman" w:cs="Times New Roman"/>
          <w:lang w:val="en-GB"/>
        </w:rPr>
        <w:t>Lions‘ Pride</w:t>
      </w:r>
      <w:proofErr w:type="gramEnd"/>
      <w:r w:rsidRPr="007F543F">
        <w:rPr>
          <w:rFonts w:ascii="Times New Roman" w:hAnsi="Times New Roman" w:cs="Times New Roman"/>
          <w:lang w:val="en-GB"/>
        </w:rPr>
        <w:t xml:space="preserve"> Media Group </w:t>
      </w:r>
      <w:r w:rsidR="00766D19" w:rsidRPr="007F543F">
        <w:rPr>
          <w:rFonts w:ascii="Times New Roman" w:hAnsi="Times New Roman" w:cs="Times New Roman"/>
          <w:lang w:val="en-GB"/>
        </w:rPr>
        <w:t>(a student-run newspaper)</w:t>
      </w:r>
      <w:r w:rsidR="00766D19">
        <w:rPr>
          <w:rFonts w:ascii="Times New Roman" w:hAnsi="Times New Roman" w:cs="Times New Roman"/>
          <w:lang w:val="en-GB"/>
        </w:rPr>
        <w:t xml:space="preserve"> </w:t>
      </w:r>
      <w:bookmarkEnd w:id="0"/>
      <w:r>
        <w:rPr>
          <w:rFonts w:ascii="Times New Roman" w:hAnsi="Times New Roman" w:cs="Times New Roman"/>
          <w:lang w:val="en-GB"/>
        </w:rPr>
        <w:t>|</w:t>
      </w:r>
      <w:r w:rsidR="00766D19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Saint Leo University | </w:t>
      </w:r>
      <w:r w:rsidR="00766D19">
        <w:rPr>
          <w:rFonts w:ascii="Times New Roman" w:hAnsi="Times New Roman" w:cs="Times New Roman"/>
          <w:lang w:val="en-GB"/>
        </w:rPr>
        <w:t>Saint Leo, FL</w:t>
      </w:r>
    </w:p>
    <w:p w14:paraId="7CFC48F4" w14:textId="57BA1905" w:rsidR="007C3682" w:rsidRDefault="00DC2C84" w:rsidP="009F337C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upervised</w:t>
      </w:r>
      <w:r w:rsidR="009F337C">
        <w:rPr>
          <w:rFonts w:ascii="Times New Roman" w:hAnsi="Times New Roman" w:cs="Times New Roman"/>
          <w:lang w:val="en-GB"/>
        </w:rPr>
        <w:t xml:space="preserve"> </w:t>
      </w:r>
      <w:r w:rsidR="009F337C" w:rsidRPr="00BB0569">
        <w:rPr>
          <w:rFonts w:ascii="Times New Roman" w:hAnsi="Times New Roman" w:cs="Times New Roman"/>
          <w:lang w:val="en-GB"/>
        </w:rPr>
        <w:t>the writing process</w:t>
      </w:r>
      <w:r w:rsidR="00BC59F3" w:rsidRPr="009F337C">
        <w:rPr>
          <w:rFonts w:ascii="Times New Roman" w:hAnsi="Times New Roman" w:cs="Times New Roman"/>
          <w:lang w:val="en-GB"/>
        </w:rPr>
        <w:t xml:space="preserve"> </w:t>
      </w:r>
      <w:r w:rsidR="006E62C3">
        <w:rPr>
          <w:rFonts w:ascii="Times New Roman" w:hAnsi="Times New Roman" w:cs="Times New Roman"/>
          <w:lang w:val="en-GB"/>
        </w:rPr>
        <w:t>for</w:t>
      </w:r>
      <w:r w:rsidR="007C3682">
        <w:rPr>
          <w:rFonts w:ascii="Times New Roman" w:hAnsi="Times New Roman" w:cs="Times New Roman"/>
          <w:lang w:val="en-GB"/>
        </w:rPr>
        <w:t xml:space="preserve"> </w:t>
      </w:r>
      <w:r w:rsidR="00BB0569" w:rsidRPr="009F337C">
        <w:rPr>
          <w:rFonts w:ascii="Times New Roman" w:hAnsi="Times New Roman" w:cs="Times New Roman"/>
          <w:lang w:val="en-GB"/>
        </w:rPr>
        <w:t>staff writers and</w:t>
      </w:r>
      <w:r w:rsidR="00BC59F3" w:rsidRPr="009F337C">
        <w:rPr>
          <w:rFonts w:ascii="Times New Roman" w:hAnsi="Times New Roman" w:cs="Times New Roman"/>
          <w:lang w:val="en-GB"/>
        </w:rPr>
        <w:t xml:space="preserve"> assigned article topics</w:t>
      </w:r>
      <w:r w:rsidR="00627D43">
        <w:rPr>
          <w:rFonts w:ascii="Times New Roman" w:hAnsi="Times New Roman" w:cs="Times New Roman"/>
          <w:lang w:val="en-GB"/>
        </w:rPr>
        <w:t>.</w:t>
      </w:r>
      <w:r w:rsidR="00BC59F3" w:rsidRPr="009F337C">
        <w:rPr>
          <w:rFonts w:ascii="Times New Roman" w:hAnsi="Times New Roman" w:cs="Times New Roman"/>
          <w:lang w:val="en-GB"/>
        </w:rPr>
        <w:t xml:space="preserve"> </w:t>
      </w:r>
      <w:r w:rsidR="00BB0569" w:rsidRPr="009F337C">
        <w:rPr>
          <w:rFonts w:ascii="Times New Roman" w:hAnsi="Times New Roman" w:cs="Times New Roman"/>
          <w:lang w:val="en-GB"/>
        </w:rPr>
        <w:t xml:space="preserve"> </w:t>
      </w:r>
    </w:p>
    <w:p w14:paraId="50BACF3D" w14:textId="195EBD0B" w:rsidR="00675DCA" w:rsidRDefault="00171CDB" w:rsidP="00675DCA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</w:t>
      </w:r>
      <w:r w:rsidR="00BB0569" w:rsidRPr="009F337C">
        <w:rPr>
          <w:rFonts w:ascii="Times New Roman" w:hAnsi="Times New Roman" w:cs="Times New Roman"/>
          <w:lang w:val="en-GB"/>
        </w:rPr>
        <w:t>dit</w:t>
      </w:r>
      <w:r w:rsidR="004418BA" w:rsidRPr="009F337C">
        <w:rPr>
          <w:rFonts w:ascii="Times New Roman" w:hAnsi="Times New Roman" w:cs="Times New Roman"/>
          <w:lang w:val="en-GB"/>
        </w:rPr>
        <w:t>ed</w:t>
      </w:r>
      <w:r w:rsidR="00BB0569" w:rsidRPr="009F337C">
        <w:rPr>
          <w:rFonts w:ascii="Times New Roman" w:hAnsi="Times New Roman" w:cs="Times New Roman"/>
          <w:lang w:val="en-GB"/>
        </w:rPr>
        <w:t xml:space="preserve"> and </w:t>
      </w:r>
      <w:r w:rsidR="004418BA" w:rsidRPr="009F337C">
        <w:rPr>
          <w:rFonts w:ascii="Times New Roman" w:hAnsi="Times New Roman" w:cs="Times New Roman"/>
          <w:lang w:val="en-GB"/>
        </w:rPr>
        <w:t>wrote</w:t>
      </w:r>
      <w:r w:rsidR="00BB0569" w:rsidRPr="009F337C">
        <w:rPr>
          <w:rFonts w:ascii="Times New Roman" w:hAnsi="Times New Roman" w:cs="Times New Roman"/>
          <w:lang w:val="en-GB"/>
        </w:rPr>
        <w:t xml:space="preserve"> sports articles; create</w:t>
      </w:r>
      <w:r w:rsidR="004418BA" w:rsidRPr="009F337C">
        <w:rPr>
          <w:rFonts w:ascii="Times New Roman" w:hAnsi="Times New Roman" w:cs="Times New Roman"/>
          <w:lang w:val="en-GB"/>
        </w:rPr>
        <w:t>d</w:t>
      </w:r>
      <w:r w:rsidR="00BB0569" w:rsidRPr="009F337C">
        <w:rPr>
          <w:rFonts w:ascii="Times New Roman" w:hAnsi="Times New Roman" w:cs="Times New Roman"/>
          <w:lang w:val="en-GB"/>
        </w:rPr>
        <w:t xml:space="preserve"> social media content</w:t>
      </w:r>
      <w:r w:rsidR="00FC5DBF">
        <w:rPr>
          <w:rFonts w:ascii="Times New Roman" w:hAnsi="Times New Roman" w:cs="Times New Roman"/>
          <w:lang w:val="en-GB"/>
        </w:rPr>
        <w:t xml:space="preserve"> regularly</w:t>
      </w:r>
      <w:r w:rsidR="00627D43">
        <w:rPr>
          <w:rFonts w:ascii="Times New Roman" w:hAnsi="Times New Roman" w:cs="Times New Roman"/>
          <w:lang w:val="en-GB"/>
        </w:rPr>
        <w:t>.</w:t>
      </w:r>
    </w:p>
    <w:p w14:paraId="7A0451D1" w14:textId="62871BDF" w:rsidR="00BB45AA" w:rsidRPr="00675DCA" w:rsidRDefault="00675DCA" w:rsidP="00675DCA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675DCA">
        <w:rPr>
          <w:rFonts w:ascii="Times New Roman" w:hAnsi="Times New Roman" w:cs="Times New Roman"/>
        </w:rPr>
        <w:t>Strengthened skills in email correspondence, conflict resolution, and providing constructive feedback</w:t>
      </w:r>
      <w:r w:rsidR="00627D43">
        <w:rPr>
          <w:rFonts w:ascii="Times New Roman" w:hAnsi="Times New Roman" w:cs="Times New Roman"/>
        </w:rPr>
        <w:t>.</w:t>
      </w:r>
    </w:p>
    <w:p w14:paraId="32FB1FB6" w14:textId="77777777" w:rsidR="00D644B5" w:rsidRPr="00D644B5" w:rsidRDefault="00D644B5" w:rsidP="00D644B5">
      <w:p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</w:p>
    <w:p w14:paraId="2EF78E1E" w14:textId="0EC6F25B" w:rsidR="00E80A66" w:rsidRDefault="007F543F" w:rsidP="00E80A66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t>Athletic Experience</w:t>
      </w:r>
    </w:p>
    <w:p w14:paraId="74B9888C" w14:textId="4989BB50" w:rsidR="0002460E" w:rsidRPr="003D207D" w:rsidRDefault="002D1A9D" w:rsidP="00E80A66">
      <w:p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2D1A9D">
        <w:rPr>
          <w:rFonts w:ascii="Times New Roman" w:hAnsi="Times New Roman" w:cs="Times New Roman"/>
          <w:b/>
          <w:lang w:val="en-GB"/>
        </w:rPr>
        <w:t>High</w:t>
      </w:r>
      <w:r w:rsidR="000628EC">
        <w:rPr>
          <w:rFonts w:ascii="Times New Roman" w:hAnsi="Times New Roman" w:cs="Times New Roman"/>
          <w:b/>
          <w:lang w:val="en-GB"/>
        </w:rPr>
        <w:t xml:space="preserve"> S</w:t>
      </w:r>
      <w:r w:rsidRPr="002D1A9D">
        <w:rPr>
          <w:rFonts w:ascii="Times New Roman" w:hAnsi="Times New Roman" w:cs="Times New Roman"/>
          <w:b/>
          <w:lang w:val="en-GB"/>
        </w:rPr>
        <w:t>chool</w:t>
      </w:r>
      <w:r w:rsidR="000628EC">
        <w:rPr>
          <w:rFonts w:ascii="Times New Roman" w:hAnsi="Times New Roman" w:cs="Times New Roman"/>
          <w:b/>
          <w:lang w:val="en-GB"/>
        </w:rPr>
        <w:t xml:space="preserve"> Sports Science</w:t>
      </w:r>
      <w:r w:rsidR="003D207D">
        <w:rPr>
          <w:rFonts w:ascii="Times New Roman" w:hAnsi="Times New Roman" w:cs="Times New Roman"/>
          <w:b/>
          <w:lang w:val="en-GB"/>
        </w:rPr>
        <w:t xml:space="preserve"> </w:t>
      </w:r>
      <w:r w:rsidR="00E34CAD">
        <w:rPr>
          <w:rFonts w:ascii="Times New Roman" w:hAnsi="Times New Roman" w:cs="Times New Roman"/>
          <w:b/>
          <w:lang w:val="en-GB"/>
        </w:rPr>
        <w:t>Classes</w:t>
      </w:r>
      <w:r w:rsidR="00F57147">
        <w:rPr>
          <w:rFonts w:ascii="Times New Roman" w:hAnsi="Times New Roman" w:cs="Times New Roman"/>
          <w:b/>
          <w:lang w:val="en-GB"/>
        </w:rPr>
        <w:t xml:space="preserve"> </w:t>
      </w:r>
      <w:r w:rsidR="00F57147" w:rsidRPr="00F30D81">
        <w:rPr>
          <w:rFonts w:ascii="Times New Roman" w:hAnsi="Times New Roman" w:cs="Times New Roman"/>
          <w:lang w:val="en-GB"/>
        </w:rPr>
        <w:t>| Innsbruck |</w:t>
      </w:r>
      <w:r w:rsidR="00F57147">
        <w:rPr>
          <w:rFonts w:ascii="Times New Roman" w:hAnsi="Times New Roman" w:cs="Times New Roman"/>
          <w:lang w:val="en-GB"/>
        </w:rPr>
        <w:t xml:space="preserve"> </w:t>
      </w:r>
      <w:r w:rsidR="00F57147" w:rsidRPr="00F30D81">
        <w:rPr>
          <w:rFonts w:ascii="Times New Roman" w:hAnsi="Times New Roman" w:cs="Times New Roman"/>
          <w:lang w:val="en-GB"/>
        </w:rPr>
        <w:t>Austria</w:t>
      </w:r>
      <w:r w:rsidR="003D207D">
        <w:rPr>
          <w:rFonts w:ascii="Times New Roman" w:hAnsi="Times New Roman" w:cs="Times New Roman"/>
          <w:b/>
          <w:lang w:val="en-GB"/>
        </w:rPr>
        <w:t xml:space="preserve">                                               </w:t>
      </w:r>
      <w:r w:rsidR="00E34CAD">
        <w:rPr>
          <w:rFonts w:ascii="Times New Roman" w:hAnsi="Times New Roman" w:cs="Times New Roman"/>
          <w:b/>
          <w:lang w:val="en-GB"/>
        </w:rPr>
        <w:t xml:space="preserve"> </w:t>
      </w:r>
      <w:r w:rsidR="003D207D" w:rsidRPr="003D207D">
        <w:rPr>
          <w:rFonts w:ascii="Times New Roman" w:hAnsi="Times New Roman" w:cs="Times New Roman"/>
          <w:bCs/>
          <w:lang w:val="en-GB"/>
        </w:rPr>
        <w:t>September 2016 - May 2021</w:t>
      </w:r>
    </w:p>
    <w:p w14:paraId="15FC5D94" w14:textId="1A061FDE" w:rsidR="00D0714D" w:rsidRPr="00EF4031" w:rsidRDefault="00B4798B" w:rsidP="00E80A66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proofErr w:type="gramStart"/>
      <w:r w:rsidRPr="00B4798B">
        <w:rPr>
          <w:rFonts w:ascii="Times New Roman" w:hAnsi="Times New Roman" w:cs="Times New Roman"/>
          <w:bCs/>
        </w:rPr>
        <w:t>Completed</w:t>
      </w:r>
      <w:proofErr w:type="gramEnd"/>
      <w:r w:rsidRPr="00B4798B">
        <w:rPr>
          <w:rFonts w:ascii="Times New Roman" w:hAnsi="Times New Roman" w:cs="Times New Roman"/>
          <w:bCs/>
        </w:rPr>
        <w:t xml:space="preserve"> five years of sports science coursework, developing a foundation in biomechanics, physiology, and sports training principles.</w:t>
      </w:r>
      <w:r w:rsidR="002D1A9D" w:rsidRPr="003D207D">
        <w:rPr>
          <w:rFonts w:ascii="Times New Roman" w:hAnsi="Times New Roman" w:cs="Times New Roman"/>
          <w:bCs/>
          <w:lang w:val="en-GB"/>
        </w:rPr>
        <w:tab/>
      </w:r>
      <w:r w:rsidR="002D1A9D" w:rsidRPr="003D207D">
        <w:rPr>
          <w:rFonts w:ascii="Times New Roman" w:hAnsi="Times New Roman" w:cs="Times New Roman"/>
          <w:bCs/>
          <w:lang w:val="en-GB"/>
        </w:rPr>
        <w:tab/>
      </w:r>
      <w:r w:rsidR="002D1A9D" w:rsidRPr="003D207D">
        <w:rPr>
          <w:rFonts w:ascii="Times New Roman" w:hAnsi="Times New Roman" w:cs="Times New Roman"/>
          <w:bCs/>
          <w:lang w:val="en-GB"/>
        </w:rPr>
        <w:tab/>
      </w:r>
      <w:r w:rsidR="002D1A9D" w:rsidRPr="003D207D">
        <w:rPr>
          <w:rFonts w:ascii="Times New Roman" w:hAnsi="Times New Roman" w:cs="Times New Roman"/>
          <w:bCs/>
          <w:lang w:val="en-GB"/>
        </w:rPr>
        <w:tab/>
        <w:t xml:space="preserve">        </w:t>
      </w:r>
    </w:p>
    <w:p w14:paraId="671C907A" w14:textId="45566BD6" w:rsidR="00D0714D" w:rsidRPr="002D1A9D" w:rsidRDefault="00D0714D" w:rsidP="00E80A66">
      <w:p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  <w:r>
        <w:rPr>
          <w:rFonts w:ascii="Times New Roman" w:hAnsi="Times New Roman" w:cs="Times New Roman"/>
          <w:b/>
          <w:lang w:val="en-GB"/>
        </w:rPr>
        <w:t>Golf</w:t>
      </w:r>
    </w:p>
    <w:p w14:paraId="2A9BAF5C" w14:textId="7C5B9D83" w:rsidR="00A440F9" w:rsidRDefault="00A440F9" w:rsidP="00DD39A5">
      <w:pPr>
        <w:pStyle w:val="Copy"/>
        <w:numPr>
          <w:ilvl w:val="0"/>
          <w:numId w:val="3"/>
        </w:numPr>
        <w:tabs>
          <w:tab w:val="right" w:pos="10080"/>
        </w:tabs>
        <w:spacing w:after="0" w:line="240" w:lineRule="auto"/>
        <w:rPr>
          <w:rFonts w:ascii="Times New Roman" w:hAnsi="Times New Roman" w:cs="Times New Roman"/>
          <w:sz w:val="22"/>
          <w:lang w:val="en-GB"/>
        </w:rPr>
      </w:pPr>
      <w:r w:rsidRPr="00F30D81">
        <w:rPr>
          <w:rFonts w:ascii="Times New Roman" w:hAnsi="Times New Roman" w:cs="Times New Roman"/>
          <w:b/>
          <w:sz w:val="22"/>
          <w:lang w:val="en-GB"/>
        </w:rPr>
        <w:t>Student Athlete</w:t>
      </w:r>
      <w:r w:rsidR="008779E0">
        <w:rPr>
          <w:rFonts w:ascii="Times New Roman" w:hAnsi="Times New Roman" w:cs="Times New Roman"/>
          <w:b/>
          <w:sz w:val="22"/>
          <w:lang w:val="en-GB"/>
        </w:rPr>
        <w:t xml:space="preserve">: </w:t>
      </w:r>
      <w:r w:rsidRPr="008779E0">
        <w:rPr>
          <w:rFonts w:ascii="Times New Roman" w:hAnsi="Times New Roman" w:cs="Times New Roman"/>
          <w:bCs/>
          <w:sz w:val="22"/>
          <w:lang w:val="en-GB"/>
        </w:rPr>
        <w:t>Women’s Golf</w:t>
      </w:r>
      <w:r w:rsidRPr="00F30D81">
        <w:rPr>
          <w:rFonts w:ascii="Times New Roman" w:hAnsi="Times New Roman" w:cs="Times New Roman"/>
          <w:b/>
          <w:sz w:val="22"/>
          <w:lang w:val="en-GB"/>
        </w:rPr>
        <w:t xml:space="preserve"> </w:t>
      </w:r>
      <w:r w:rsidRPr="00F30D81">
        <w:rPr>
          <w:rFonts w:ascii="Times New Roman" w:hAnsi="Times New Roman" w:cs="Times New Roman"/>
          <w:sz w:val="22"/>
          <w:lang w:val="en-GB"/>
        </w:rPr>
        <w:t xml:space="preserve">Saint Leo University | Saint Leo, </w:t>
      </w:r>
      <w:r w:rsidR="008779E0">
        <w:rPr>
          <w:rFonts w:ascii="Times New Roman" w:hAnsi="Times New Roman" w:cs="Times New Roman"/>
          <w:sz w:val="22"/>
          <w:lang w:val="en-GB"/>
        </w:rPr>
        <w:t>FL</w:t>
      </w:r>
      <w:r w:rsidRPr="00F30D81">
        <w:rPr>
          <w:rFonts w:ascii="Times New Roman" w:hAnsi="Times New Roman" w:cs="Times New Roman"/>
          <w:sz w:val="22"/>
          <w:lang w:val="en-GB"/>
        </w:rPr>
        <w:t xml:space="preserve">               </w:t>
      </w:r>
      <w:r w:rsidR="008779E0">
        <w:rPr>
          <w:rFonts w:ascii="Times New Roman" w:hAnsi="Times New Roman" w:cs="Times New Roman"/>
          <w:sz w:val="22"/>
          <w:lang w:val="en-GB"/>
        </w:rPr>
        <w:t xml:space="preserve"> </w:t>
      </w:r>
      <w:r w:rsidRPr="00F30D81">
        <w:rPr>
          <w:rFonts w:ascii="Times New Roman" w:hAnsi="Times New Roman" w:cs="Times New Roman"/>
          <w:sz w:val="22"/>
          <w:lang w:val="en-GB"/>
        </w:rPr>
        <w:t>August 2021</w:t>
      </w:r>
      <w:r>
        <w:rPr>
          <w:rFonts w:ascii="Times New Roman" w:hAnsi="Times New Roman" w:cs="Times New Roman"/>
          <w:sz w:val="22"/>
          <w:lang w:val="en-GB"/>
        </w:rPr>
        <w:t xml:space="preserve"> </w:t>
      </w:r>
      <w:r w:rsidR="00AD136C">
        <w:rPr>
          <w:rFonts w:ascii="Times New Roman" w:hAnsi="Times New Roman" w:cs="Times New Roman"/>
          <w:sz w:val="22"/>
          <w:lang w:val="en-GB"/>
        </w:rPr>
        <w:t>-</w:t>
      </w:r>
      <w:r w:rsidRPr="00F30D81">
        <w:rPr>
          <w:rFonts w:ascii="Times New Roman" w:hAnsi="Times New Roman" w:cs="Times New Roman"/>
          <w:sz w:val="22"/>
          <w:lang w:val="en-GB"/>
        </w:rPr>
        <w:t xml:space="preserve"> </w:t>
      </w:r>
      <w:r>
        <w:rPr>
          <w:rFonts w:ascii="Times New Roman" w:hAnsi="Times New Roman" w:cs="Times New Roman"/>
          <w:sz w:val="22"/>
          <w:lang w:val="en-GB"/>
        </w:rPr>
        <w:t xml:space="preserve">  </w:t>
      </w:r>
      <w:r w:rsidRPr="00F30D81">
        <w:rPr>
          <w:rFonts w:ascii="Times New Roman" w:hAnsi="Times New Roman" w:cs="Times New Roman"/>
          <w:sz w:val="22"/>
          <w:lang w:val="en-GB"/>
        </w:rPr>
        <w:t xml:space="preserve">May 2025 </w:t>
      </w:r>
    </w:p>
    <w:p w14:paraId="475D32E1" w14:textId="557B96FE" w:rsidR="00385F64" w:rsidRPr="00385F64" w:rsidRDefault="00385F64" w:rsidP="00DD39A5">
      <w:pPr>
        <w:pStyle w:val="Copy"/>
        <w:numPr>
          <w:ilvl w:val="0"/>
          <w:numId w:val="3"/>
        </w:numPr>
        <w:rPr>
          <w:rFonts w:ascii="Times New Roman" w:hAnsi="Times New Roman" w:cs="Times New Roman"/>
          <w:bCs/>
          <w:sz w:val="22"/>
          <w:lang w:val="en-GB"/>
        </w:rPr>
      </w:pPr>
      <w:r w:rsidRPr="00385F64">
        <w:rPr>
          <w:rFonts w:ascii="Times New Roman" w:hAnsi="Times New Roman" w:cs="Times New Roman"/>
          <w:bCs/>
          <w:sz w:val="22"/>
          <w:lang w:val="en-GB"/>
        </w:rPr>
        <w:t xml:space="preserve">Represented Austria as a member of the </w:t>
      </w:r>
      <w:r w:rsidRPr="00385F64">
        <w:rPr>
          <w:rFonts w:ascii="Times New Roman" w:hAnsi="Times New Roman" w:cs="Times New Roman"/>
          <w:b/>
          <w:sz w:val="22"/>
          <w:lang w:val="en-GB"/>
        </w:rPr>
        <w:t>Austrian National Golf Team</w:t>
      </w:r>
      <w:r w:rsidRPr="00385F64">
        <w:rPr>
          <w:rFonts w:ascii="Times New Roman" w:hAnsi="Times New Roman" w:cs="Times New Roman"/>
          <w:bCs/>
          <w:sz w:val="22"/>
          <w:lang w:val="en-GB"/>
        </w:rPr>
        <w:t xml:space="preserve"> and </w:t>
      </w:r>
      <w:r w:rsidRPr="00385F64">
        <w:rPr>
          <w:rFonts w:ascii="Times New Roman" w:hAnsi="Times New Roman" w:cs="Times New Roman"/>
          <w:b/>
          <w:sz w:val="22"/>
          <w:lang w:val="en-GB"/>
        </w:rPr>
        <w:t>Tyrolean Golf Team</w:t>
      </w:r>
      <w:r w:rsidRPr="00385F64">
        <w:rPr>
          <w:rFonts w:ascii="Times New Roman" w:hAnsi="Times New Roman" w:cs="Times New Roman"/>
          <w:bCs/>
          <w:sz w:val="22"/>
          <w:lang w:val="en-GB"/>
        </w:rPr>
        <w:t>, competing in national and international tournaments.</w:t>
      </w:r>
    </w:p>
    <w:p w14:paraId="5D75C5EA" w14:textId="3FBEE77E" w:rsidR="00385F64" w:rsidRPr="00385F64" w:rsidRDefault="00385F64" w:rsidP="00DD39A5">
      <w:pPr>
        <w:pStyle w:val="Copy"/>
        <w:numPr>
          <w:ilvl w:val="0"/>
          <w:numId w:val="3"/>
        </w:numPr>
        <w:rPr>
          <w:rFonts w:ascii="Times New Roman" w:hAnsi="Times New Roman" w:cs="Times New Roman"/>
          <w:bCs/>
          <w:sz w:val="22"/>
          <w:lang w:val="en-GB"/>
        </w:rPr>
      </w:pPr>
      <w:r w:rsidRPr="00385F64">
        <w:rPr>
          <w:rFonts w:ascii="Times New Roman" w:hAnsi="Times New Roman" w:cs="Times New Roman"/>
          <w:bCs/>
          <w:sz w:val="22"/>
          <w:lang w:val="en-GB"/>
        </w:rPr>
        <w:t xml:space="preserve">Gained cross-cultural </w:t>
      </w:r>
      <w:r w:rsidR="00DE5D69">
        <w:rPr>
          <w:rFonts w:ascii="Times New Roman" w:hAnsi="Times New Roman" w:cs="Times New Roman"/>
          <w:bCs/>
          <w:sz w:val="22"/>
          <w:lang w:val="en-GB"/>
        </w:rPr>
        <w:t>experience</w:t>
      </w:r>
      <w:r w:rsidRPr="00385F64">
        <w:rPr>
          <w:rFonts w:ascii="Times New Roman" w:hAnsi="Times New Roman" w:cs="Times New Roman"/>
          <w:bCs/>
          <w:sz w:val="22"/>
          <w:lang w:val="en-GB"/>
        </w:rPr>
        <w:t xml:space="preserve"> through international training camps </w:t>
      </w:r>
      <w:r w:rsidR="00DE5D69">
        <w:rPr>
          <w:rFonts w:ascii="Times New Roman" w:hAnsi="Times New Roman" w:cs="Times New Roman"/>
          <w:bCs/>
          <w:sz w:val="22"/>
          <w:lang w:val="en-GB"/>
        </w:rPr>
        <w:t xml:space="preserve">and tournaments </w:t>
      </w:r>
      <w:r w:rsidRPr="00385F64">
        <w:rPr>
          <w:rFonts w:ascii="Times New Roman" w:hAnsi="Times New Roman" w:cs="Times New Roman"/>
          <w:bCs/>
          <w:sz w:val="22"/>
          <w:lang w:val="en-GB"/>
        </w:rPr>
        <w:t xml:space="preserve">across Spain, Italy, Portugal, </w:t>
      </w:r>
      <w:r w:rsidR="00555157">
        <w:rPr>
          <w:rFonts w:ascii="Times New Roman" w:hAnsi="Times New Roman" w:cs="Times New Roman"/>
          <w:bCs/>
          <w:sz w:val="22"/>
          <w:lang w:val="en-GB"/>
        </w:rPr>
        <w:t xml:space="preserve">Germany, </w:t>
      </w:r>
      <w:r w:rsidR="00CB549E">
        <w:rPr>
          <w:rFonts w:ascii="Times New Roman" w:hAnsi="Times New Roman" w:cs="Times New Roman"/>
          <w:bCs/>
          <w:sz w:val="22"/>
          <w:lang w:val="en-GB"/>
        </w:rPr>
        <w:t xml:space="preserve">Scotland, Brazil, Slovenia, Norway, </w:t>
      </w:r>
      <w:r w:rsidRPr="00385F64">
        <w:rPr>
          <w:rFonts w:ascii="Times New Roman" w:hAnsi="Times New Roman" w:cs="Times New Roman"/>
          <w:bCs/>
          <w:sz w:val="22"/>
          <w:lang w:val="en-GB"/>
        </w:rPr>
        <w:t>Turkey, Dubai, South Africa, and the USA.</w:t>
      </w:r>
    </w:p>
    <w:p w14:paraId="54FC9B45" w14:textId="3D7E7466" w:rsidR="00385F64" w:rsidRPr="00385F64" w:rsidRDefault="00385F64" w:rsidP="00DD39A5">
      <w:pPr>
        <w:pStyle w:val="Copy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bCs/>
          <w:sz w:val="22"/>
          <w:lang w:val="en-GB"/>
        </w:rPr>
      </w:pPr>
      <w:r w:rsidRPr="00385F64">
        <w:rPr>
          <w:rFonts w:ascii="Times New Roman" w:hAnsi="Times New Roman" w:cs="Times New Roman"/>
          <w:bCs/>
          <w:sz w:val="22"/>
          <w:lang w:val="en-GB"/>
        </w:rPr>
        <w:t>Developed mentorship and coaching skills while working at Kids Summer Golf Camp</w:t>
      </w:r>
      <w:r w:rsidR="002B26BF">
        <w:rPr>
          <w:rFonts w:ascii="Times New Roman" w:hAnsi="Times New Roman" w:cs="Times New Roman"/>
          <w:bCs/>
          <w:sz w:val="22"/>
          <w:lang w:val="en-GB"/>
        </w:rPr>
        <w:t>s</w:t>
      </w:r>
      <w:r w:rsidRPr="00385F64">
        <w:rPr>
          <w:rFonts w:ascii="Times New Roman" w:hAnsi="Times New Roman" w:cs="Times New Roman"/>
          <w:bCs/>
          <w:sz w:val="22"/>
          <w:lang w:val="en-GB"/>
        </w:rPr>
        <w:t>.</w:t>
      </w:r>
    </w:p>
    <w:p w14:paraId="461CA41D" w14:textId="79DD8718" w:rsidR="00E97D13" w:rsidRPr="005C26A6" w:rsidRDefault="00D0714D" w:rsidP="00385F64">
      <w:pPr>
        <w:pStyle w:val="Copy"/>
        <w:spacing w:after="0" w:line="240" w:lineRule="auto"/>
        <w:rPr>
          <w:rFonts w:ascii="Times New Roman" w:hAnsi="Times New Roman" w:cs="Times New Roman"/>
          <w:b/>
          <w:sz w:val="22"/>
          <w:lang w:val="en-GB"/>
        </w:rPr>
      </w:pPr>
      <w:r w:rsidRPr="005C26A6">
        <w:rPr>
          <w:rFonts w:ascii="Times New Roman" w:hAnsi="Times New Roman" w:cs="Times New Roman"/>
          <w:b/>
          <w:sz w:val="22"/>
          <w:lang w:val="en-GB"/>
        </w:rPr>
        <w:t>Fitness</w:t>
      </w:r>
    </w:p>
    <w:p w14:paraId="2BE5AA58" w14:textId="27A2A9FE" w:rsidR="00166DE3" w:rsidRPr="005C26A6" w:rsidRDefault="00E213B0" w:rsidP="00166DE3">
      <w:pPr>
        <w:pStyle w:val="Copy"/>
        <w:spacing w:after="0" w:line="240" w:lineRule="auto"/>
        <w:rPr>
          <w:rFonts w:ascii="Times New Roman" w:hAnsi="Times New Roman" w:cs="Times New Roman"/>
          <w:b/>
          <w:sz w:val="22"/>
          <w:lang w:val="en-GB"/>
        </w:rPr>
      </w:pPr>
      <w:r w:rsidRPr="005C26A6">
        <w:rPr>
          <w:rFonts w:ascii="Times New Roman" w:hAnsi="Times New Roman" w:cs="Times New Roman"/>
          <w:b/>
          <w:sz w:val="22"/>
          <w:lang w:val="en-GB"/>
        </w:rPr>
        <w:t>Olympia Campus Tyrol</w:t>
      </w:r>
      <w:r w:rsidR="00882023">
        <w:rPr>
          <w:rFonts w:ascii="Times New Roman" w:hAnsi="Times New Roman" w:cs="Times New Roman"/>
          <w:b/>
          <w:sz w:val="22"/>
          <w:lang w:val="en-GB"/>
        </w:rPr>
        <w:t>:</w:t>
      </w:r>
      <w:r w:rsidR="009E234B">
        <w:rPr>
          <w:rFonts w:ascii="Times New Roman" w:hAnsi="Times New Roman" w:cs="Times New Roman"/>
          <w:b/>
          <w:sz w:val="22"/>
          <w:lang w:val="en-GB"/>
        </w:rPr>
        <w:t xml:space="preserve"> </w:t>
      </w:r>
      <w:r w:rsidR="009E234B" w:rsidRPr="00F30D81">
        <w:rPr>
          <w:rFonts w:ascii="Times New Roman" w:hAnsi="Times New Roman" w:cs="Times New Roman"/>
          <w:sz w:val="22"/>
          <w:lang w:val="en-GB"/>
        </w:rPr>
        <w:t>| Innsbruck |</w:t>
      </w:r>
      <w:r w:rsidR="009E234B">
        <w:rPr>
          <w:rFonts w:ascii="Times New Roman" w:hAnsi="Times New Roman" w:cs="Times New Roman"/>
          <w:sz w:val="22"/>
          <w:lang w:val="en-GB"/>
        </w:rPr>
        <w:t xml:space="preserve"> </w:t>
      </w:r>
      <w:r w:rsidR="009E234B" w:rsidRPr="00F30D81">
        <w:rPr>
          <w:rFonts w:ascii="Times New Roman" w:hAnsi="Times New Roman" w:cs="Times New Roman"/>
          <w:sz w:val="22"/>
          <w:lang w:val="en-GB"/>
        </w:rPr>
        <w:t>Austria</w:t>
      </w:r>
      <w:r w:rsidR="009E234B">
        <w:rPr>
          <w:rFonts w:ascii="Times New Roman" w:hAnsi="Times New Roman" w:cs="Times New Roman"/>
          <w:sz w:val="22"/>
          <w:lang w:val="en-GB"/>
        </w:rPr>
        <w:t xml:space="preserve">        </w:t>
      </w:r>
      <w:r w:rsidR="00F9770B">
        <w:rPr>
          <w:rFonts w:ascii="Times New Roman" w:hAnsi="Times New Roman" w:cs="Times New Roman"/>
          <w:sz w:val="22"/>
          <w:lang w:val="en-GB"/>
        </w:rPr>
        <w:t xml:space="preserve">                                                         </w:t>
      </w:r>
      <w:r w:rsidR="00166DE3" w:rsidRPr="00882023">
        <w:rPr>
          <w:rFonts w:ascii="Times New Roman" w:hAnsi="Times New Roman" w:cs="Times New Roman"/>
          <w:bCs/>
          <w:sz w:val="22"/>
          <w:lang w:val="en-GB"/>
        </w:rPr>
        <w:t xml:space="preserve">October 2018 </w:t>
      </w:r>
      <w:r w:rsidR="00AA3E5D">
        <w:rPr>
          <w:rFonts w:ascii="Times New Roman" w:hAnsi="Times New Roman" w:cs="Times New Roman"/>
          <w:bCs/>
          <w:sz w:val="22"/>
          <w:lang w:val="en-GB"/>
        </w:rPr>
        <w:t>–</w:t>
      </w:r>
      <w:r w:rsidR="00166DE3" w:rsidRPr="00882023">
        <w:rPr>
          <w:rFonts w:ascii="Times New Roman" w:hAnsi="Times New Roman" w:cs="Times New Roman"/>
          <w:bCs/>
          <w:sz w:val="22"/>
          <w:lang w:val="en-GB"/>
        </w:rPr>
        <w:t xml:space="preserve"> present</w:t>
      </w:r>
    </w:p>
    <w:p w14:paraId="1E6E78DA" w14:textId="3AB4C588" w:rsidR="00E97D13" w:rsidRPr="00021B0E" w:rsidRDefault="00AA3E5D" w:rsidP="00AA3E5D">
      <w:pPr>
        <w:pStyle w:val="Copy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2"/>
          <w:lang w:val="en-GB"/>
        </w:rPr>
      </w:pPr>
      <w:r w:rsidRPr="00AA3E5D">
        <w:rPr>
          <w:rFonts w:ascii="Times New Roman" w:hAnsi="Times New Roman" w:cs="Times New Roman"/>
          <w:bCs/>
          <w:sz w:val="22"/>
        </w:rPr>
        <w:t xml:space="preserve">Enhanced fitness </w:t>
      </w:r>
      <w:r w:rsidR="00021B0E">
        <w:rPr>
          <w:rFonts w:ascii="Times New Roman" w:hAnsi="Times New Roman" w:cs="Times New Roman"/>
          <w:bCs/>
          <w:sz w:val="22"/>
        </w:rPr>
        <w:t>training</w:t>
      </w:r>
      <w:r w:rsidRPr="00AA3E5D">
        <w:rPr>
          <w:rFonts w:ascii="Times New Roman" w:hAnsi="Times New Roman" w:cs="Times New Roman"/>
          <w:bCs/>
          <w:sz w:val="22"/>
        </w:rPr>
        <w:t xml:space="preserve"> through personal training alongside Olympic athletes, receiving specialized coaching and exposure to advanced techniques.</w:t>
      </w:r>
    </w:p>
    <w:p w14:paraId="3CCC0336" w14:textId="77777777" w:rsidR="00EF4031" w:rsidRPr="00EF4031" w:rsidRDefault="00EF4031" w:rsidP="00EF4031">
      <w:pPr>
        <w:pStyle w:val="Copy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2"/>
          <w:lang w:val="en-GB"/>
        </w:rPr>
      </w:pPr>
      <w:r w:rsidRPr="00EF4031">
        <w:rPr>
          <w:rFonts w:ascii="Times New Roman" w:hAnsi="Times New Roman" w:cs="Times New Roman"/>
          <w:sz w:val="22"/>
        </w:rPr>
        <w:t>Experienced in mental training with a professional sports coach, developing resilience and the ability to manage both victories and setbacks through competitive events.</w:t>
      </w:r>
    </w:p>
    <w:p w14:paraId="22530B42" w14:textId="77777777" w:rsidR="00EF4031" w:rsidRDefault="00EF4031" w:rsidP="00EF4031">
      <w:pPr>
        <w:pStyle w:val="Copy"/>
        <w:spacing w:after="0" w:line="240" w:lineRule="auto"/>
        <w:rPr>
          <w:rFonts w:ascii="Times New Roman" w:hAnsi="Times New Roman" w:cs="Times New Roman"/>
          <w:sz w:val="22"/>
        </w:rPr>
      </w:pPr>
    </w:p>
    <w:p w14:paraId="66E3A523" w14:textId="77777777" w:rsidR="00EF4031" w:rsidRDefault="00EF4031" w:rsidP="00EF4031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t>Campus Involvement</w:t>
      </w:r>
    </w:p>
    <w:p w14:paraId="46431877" w14:textId="77777777" w:rsidR="00EF4031" w:rsidRPr="00F30D81" w:rsidRDefault="00EF4031" w:rsidP="00EF4031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 w:rsidRPr="00BB0569">
        <w:rPr>
          <w:rFonts w:ascii="Times New Roman" w:hAnsi="Times New Roman" w:cs="Times New Roman"/>
          <w:bCs/>
          <w:lang w:val="en-GB"/>
        </w:rPr>
        <w:t xml:space="preserve">Saint Leo </w:t>
      </w:r>
      <w:r>
        <w:rPr>
          <w:rFonts w:ascii="Times New Roman" w:hAnsi="Times New Roman" w:cs="Times New Roman"/>
          <w:bCs/>
          <w:lang w:val="en-GB"/>
        </w:rPr>
        <w:t>U</w:t>
      </w:r>
      <w:r w:rsidRPr="00BB0569">
        <w:rPr>
          <w:rFonts w:ascii="Times New Roman" w:hAnsi="Times New Roman" w:cs="Times New Roman"/>
          <w:bCs/>
          <w:lang w:val="en-GB"/>
        </w:rPr>
        <w:t xml:space="preserve">niversity | Saint Leo, FL                        </w:t>
      </w:r>
    </w:p>
    <w:p w14:paraId="170E6486" w14:textId="77777777" w:rsidR="00EF4031" w:rsidRDefault="00EF4031" w:rsidP="00EF4031">
      <w:p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  <w:r w:rsidRPr="00BB0569">
        <w:rPr>
          <w:rFonts w:ascii="Times New Roman" w:hAnsi="Times New Roman" w:cs="Times New Roman"/>
          <w:b/>
          <w:bCs/>
          <w:lang w:val="en-GB"/>
        </w:rPr>
        <w:t>Member of</w:t>
      </w:r>
      <w:r w:rsidRPr="00BB0569">
        <w:rPr>
          <w:rFonts w:ascii="Times New Roman" w:hAnsi="Times New Roman" w:cs="Times New Roman"/>
          <w:lang w:val="en-GB"/>
        </w:rPr>
        <w:t xml:space="preserve"> </w:t>
      </w:r>
      <w:r w:rsidRPr="00BB0569">
        <w:rPr>
          <w:rFonts w:ascii="Times New Roman" w:hAnsi="Times New Roman" w:cs="Times New Roman"/>
          <w:b/>
          <w:lang w:val="en-GB"/>
        </w:rPr>
        <w:t xml:space="preserve">SAAC </w:t>
      </w:r>
      <w:r w:rsidRPr="00BB0569">
        <w:rPr>
          <w:rFonts w:ascii="Times New Roman" w:hAnsi="Times New Roman" w:cs="Times New Roman"/>
          <w:lang w:val="en-GB"/>
        </w:rPr>
        <w:t xml:space="preserve">(Saint Leo Student Athlete-Advisory </w:t>
      </w:r>
      <w:proofErr w:type="gramStart"/>
      <w:r w:rsidRPr="00BB0569">
        <w:rPr>
          <w:rFonts w:ascii="Times New Roman" w:hAnsi="Times New Roman" w:cs="Times New Roman"/>
          <w:lang w:val="en-GB"/>
        </w:rPr>
        <w:t>Committee)</w:t>
      </w:r>
      <w:r>
        <w:rPr>
          <w:rFonts w:ascii="Times New Roman" w:hAnsi="Times New Roman" w:cs="Times New Roman"/>
          <w:lang w:val="en-GB"/>
        </w:rPr>
        <w:t xml:space="preserve">   </w:t>
      </w:r>
      <w:proofErr w:type="gramEnd"/>
      <w:r>
        <w:rPr>
          <w:rFonts w:ascii="Times New Roman" w:hAnsi="Times New Roman" w:cs="Times New Roman"/>
          <w:lang w:val="en-GB"/>
        </w:rPr>
        <w:t xml:space="preserve">                       </w:t>
      </w:r>
      <w:r w:rsidRPr="00BB0569">
        <w:rPr>
          <w:rFonts w:ascii="Times New Roman" w:hAnsi="Times New Roman" w:cs="Times New Roman"/>
          <w:bCs/>
          <w:lang w:val="en-GB"/>
        </w:rPr>
        <w:t xml:space="preserve">August 2021 </w:t>
      </w:r>
      <w:r>
        <w:rPr>
          <w:rFonts w:ascii="Times New Roman" w:hAnsi="Times New Roman" w:cs="Times New Roman"/>
          <w:bCs/>
          <w:lang w:val="en-GB"/>
        </w:rPr>
        <w:t>–</w:t>
      </w:r>
      <w:r w:rsidRPr="00BB0569">
        <w:rPr>
          <w:rFonts w:ascii="Times New Roman" w:hAnsi="Times New Roman" w:cs="Times New Roman"/>
          <w:bCs/>
          <w:lang w:val="en-GB"/>
        </w:rPr>
        <w:t xml:space="preserve"> present</w:t>
      </w:r>
    </w:p>
    <w:p w14:paraId="1E33339C" w14:textId="77777777" w:rsidR="00EF4031" w:rsidRPr="00E62C54" w:rsidRDefault="00EF4031" w:rsidP="00EF4031">
      <w:pPr>
        <w:pStyle w:val="Listenabsatz"/>
        <w:numPr>
          <w:ilvl w:val="0"/>
          <w:numId w:val="7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FA2B11">
        <w:rPr>
          <w:rFonts w:ascii="Times New Roman" w:hAnsi="Times New Roman" w:cs="Times New Roman"/>
          <w:bCs/>
        </w:rPr>
        <w:t xml:space="preserve">Represented the golf team in decision-making, organized events like </w:t>
      </w:r>
      <w:r w:rsidRPr="00FA2B11">
        <w:rPr>
          <w:rFonts w:ascii="Times New Roman" w:hAnsi="Times New Roman" w:cs="Times New Roman"/>
          <w:bCs/>
          <w:i/>
          <w:iCs/>
        </w:rPr>
        <w:t>Athletes for Athletes</w:t>
      </w:r>
      <w:r w:rsidRPr="00FA2B11">
        <w:rPr>
          <w:rFonts w:ascii="Times New Roman" w:hAnsi="Times New Roman" w:cs="Times New Roman"/>
          <w:bCs/>
        </w:rPr>
        <w:t>, and developed</w:t>
      </w:r>
      <w:r w:rsidRPr="00E62C54">
        <w:rPr>
          <w:rFonts w:ascii="Times New Roman" w:hAnsi="Times New Roman" w:cs="Times New Roman"/>
          <w:bCs/>
        </w:rPr>
        <w:t xml:space="preserve"> teamwork, event planning, and volunteer coordination skills.</w:t>
      </w:r>
    </w:p>
    <w:p w14:paraId="3E223D43" w14:textId="77777777" w:rsidR="00B54B97" w:rsidRDefault="00B54B97" w:rsidP="00EF4031">
      <w:p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</w:p>
    <w:p w14:paraId="6A35FA3E" w14:textId="77777777" w:rsidR="00B54B97" w:rsidRDefault="00B54B97" w:rsidP="00EF4031">
      <w:p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</w:p>
    <w:p w14:paraId="68C27BBB" w14:textId="429506E3" w:rsidR="00B54B97" w:rsidRPr="00B54B97" w:rsidRDefault="00EF4031" w:rsidP="00EF4031">
      <w:p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D9304C">
        <w:rPr>
          <w:rFonts w:ascii="Times New Roman" w:hAnsi="Times New Roman" w:cs="Times New Roman"/>
          <w:b/>
          <w:lang w:val="en-GB"/>
        </w:rPr>
        <w:lastRenderedPageBreak/>
        <w:t xml:space="preserve">Member of the </w:t>
      </w:r>
      <w:proofErr w:type="spellStart"/>
      <w:r w:rsidRPr="00D9304C">
        <w:rPr>
          <w:rFonts w:ascii="Times New Roman" w:hAnsi="Times New Roman" w:cs="Times New Roman"/>
          <w:b/>
          <w:lang w:val="en-GB"/>
        </w:rPr>
        <w:t>PenTest</w:t>
      </w:r>
      <w:proofErr w:type="spellEnd"/>
      <w:r w:rsidRPr="00D9304C">
        <w:rPr>
          <w:rFonts w:ascii="Times New Roman" w:hAnsi="Times New Roman" w:cs="Times New Roman"/>
          <w:b/>
          <w:lang w:val="en-GB"/>
        </w:rPr>
        <w:t xml:space="preserve"> Computer Club</w:t>
      </w:r>
      <w:r>
        <w:rPr>
          <w:rFonts w:ascii="Times New Roman" w:hAnsi="Times New Roman" w:cs="Times New Roman"/>
          <w:b/>
          <w:lang w:val="en-GB"/>
        </w:rPr>
        <w:t xml:space="preserve">                                                                     </w:t>
      </w:r>
      <w:r w:rsidRPr="00D9304C">
        <w:rPr>
          <w:rFonts w:ascii="Times New Roman" w:hAnsi="Times New Roman" w:cs="Times New Roman"/>
          <w:bCs/>
          <w:lang w:val="en-GB"/>
        </w:rPr>
        <w:t xml:space="preserve">August 2022 </w:t>
      </w:r>
      <w:r>
        <w:rPr>
          <w:rFonts w:ascii="Times New Roman" w:hAnsi="Times New Roman" w:cs="Times New Roman"/>
          <w:bCs/>
          <w:lang w:val="en-GB"/>
        </w:rPr>
        <w:t>–</w:t>
      </w:r>
      <w:r w:rsidRPr="00D9304C">
        <w:rPr>
          <w:rFonts w:ascii="Times New Roman" w:hAnsi="Times New Roman" w:cs="Times New Roman"/>
          <w:bCs/>
          <w:lang w:val="en-GB"/>
        </w:rPr>
        <w:t xml:space="preserve"> present</w:t>
      </w:r>
    </w:p>
    <w:p w14:paraId="6A9AF04B" w14:textId="77777777" w:rsidR="00EF4031" w:rsidRPr="00661A5C" w:rsidRDefault="00EF4031" w:rsidP="00EF4031">
      <w:pPr>
        <w:pStyle w:val="Listenabsatz"/>
        <w:numPr>
          <w:ilvl w:val="0"/>
          <w:numId w:val="7"/>
        </w:numPr>
        <w:spacing w:after="0" w:line="240" w:lineRule="auto"/>
        <w:ind w:right="116"/>
        <w:rPr>
          <w:rFonts w:ascii="Times New Roman" w:hAnsi="Times New Roman" w:cs="Times New Roman"/>
          <w:b/>
          <w:lang w:val="en-GB"/>
        </w:rPr>
      </w:pPr>
      <w:r w:rsidRPr="00661A5C">
        <w:rPr>
          <w:rFonts w:ascii="Times New Roman" w:hAnsi="Times New Roman" w:cs="Times New Roman"/>
          <w:bCs/>
        </w:rPr>
        <w:t xml:space="preserve">Collaborated on cybersecurity tasks using tools such as </w:t>
      </w:r>
      <w:proofErr w:type="spellStart"/>
      <w:r w:rsidRPr="00661A5C">
        <w:rPr>
          <w:rFonts w:ascii="Times New Roman" w:hAnsi="Times New Roman" w:cs="Times New Roman"/>
          <w:bCs/>
        </w:rPr>
        <w:t>HackTheBox</w:t>
      </w:r>
      <w:proofErr w:type="spellEnd"/>
      <w:r w:rsidRPr="00661A5C">
        <w:rPr>
          <w:rFonts w:ascii="Times New Roman" w:hAnsi="Times New Roman" w:cs="Times New Roman"/>
          <w:bCs/>
        </w:rPr>
        <w:t xml:space="preserve">, </w:t>
      </w:r>
      <w:proofErr w:type="spellStart"/>
      <w:r w:rsidRPr="00661A5C">
        <w:rPr>
          <w:rFonts w:ascii="Times New Roman" w:hAnsi="Times New Roman" w:cs="Times New Roman"/>
          <w:bCs/>
        </w:rPr>
        <w:t>TryHackMe</w:t>
      </w:r>
      <w:proofErr w:type="spellEnd"/>
      <w:r w:rsidRPr="00661A5C">
        <w:rPr>
          <w:rFonts w:ascii="Times New Roman" w:hAnsi="Times New Roman" w:cs="Times New Roman"/>
          <w:bCs/>
        </w:rPr>
        <w:t>, Wireshark, and Kali Linux, enhancing technical problem-solving and teamwork skills.</w:t>
      </w:r>
      <w:r w:rsidRPr="00661A5C">
        <w:rPr>
          <w:rFonts w:ascii="Times New Roman" w:hAnsi="Times New Roman" w:cs="Times New Roman"/>
          <w:bCs/>
          <w:lang w:val="en-GB"/>
        </w:rPr>
        <w:t xml:space="preserve">                                                                   </w:t>
      </w:r>
    </w:p>
    <w:p w14:paraId="732EFA7B" w14:textId="348967D4" w:rsidR="007C161B" w:rsidRPr="00B54B97" w:rsidRDefault="00E80A66" w:rsidP="00B54B97">
      <w:pPr>
        <w:pStyle w:val="Copy"/>
        <w:spacing w:after="0" w:line="240" w:lineRule="auto"/>
        <w:rPr>
          <w:rFonts w:ascii="Times New Roman" w:hAnsi="Times New Roman" w:cs="Times New Roman"/>
          <w:b/>
          <w:bCs/>
          <w:sz w:val="22"/>
          <w:lang w:val="en-GB"/>
        </w:rPr>
      </w:pPr>
      <w:r w:rsidRPr="00B54B97">
        <w:rPr>
          <w:rFonts w:ascii="Times New Roman" w:hAnsi="Times New Roman" w:cs="Times New Roman"/>
          <w:b/>
          <w:bCs/>
          <w:sz w:val="22"/>
          <w:lang w:val="en-GB"/>
        </w:rPr>
        <w:t xml:space="preserve">Member </w:t>
      </w:r>
      <w:r w:rsidR="00767FF1" w:rsidRPr="00B54B97">
        <w:rPr>
          <w:rFonts w:ascii="Times New Roman" w:hAnsi="Times New Roman" w:cs="Times New Roman"/>
          <w:b/>
          <w:bCs/>
          <w:sz w:val="22"/>
          <w:lang w:val="en-GB"/>
        </w:rPr>
        <w:t>and Selection Chair of</w:t>
      </w:r>
      <w:r w:rsidRPr="00B54B97">
        <w:rPr>
          <w:rFonts w:ascii="Times New Roman" w:hAnsi="Times New Roman" w:cs="Times New Roman"/>
          <w:b/>
          <w:bCs/>
          <w:sz w:val="22"/>
          <w:lang w:val="en-GB"/>
        </w:rPr>
        <w:t xml:space="preserve"> O</w:t>
      </w:r>
      <w:r w:rsidR="007C161B" w:rsidRPr="00B54B97">
        <w:rPr>
          <w:rFonts w:ascii="Times New Roman" w:hAnsi="Times New Roman" w:cs="Times New Roman"/>
          <w:b/>
          <w:bCs/>
          <w:sz w:val="22"/>
          <w:lang w:val="en-GB"/>
        </w:rPr>
        <w:t xml:space="preserve">micron </w:t>
      </w:r>
      <w:r w:rsidRPr="00B54B97">
        <w:rPr>
          <w:rFonts w:ascii="Times New Roman" w:hAnsi="Times New Roman" w:cs="Times New Roman"/>
          <w:b/>
          <w:bCs/>
          <w:sz w:val="22"/>
          <w:lang w:val="en-GB"/>
        </w:rPr>
        <w:t>D</w:t>
      </w:r>
      <w:r w:rsidR="007C161B" w:rsidRPr="00B54B97">
        <w:rPr>
          <w:rFonts w:ascii="Times New Roman" w:hAnsi="Times New Roman" w:cs="Times New Roman"/>
          <w:b/>
          <w:bCs/>
          <w:sz w:val="22"/>
          <w:lang w:val="en-GB"/>
        </w:rPr>
        <w:t xml:space="preserve">elta </w:t>
      </w:r>
      <w:r w:rsidRPr="00B54B97">
        <w:rPr>
          <w:rFonts w:ascii="Times New Roman" w:hAnsi="Times New Roman" w:cs="Times New Roman"/>
          <w:b/>
          <w:bCs/>
          <w:sz w:val="22"/>
          <w:lang w:val="en-GB"/>
        </w:rPr>
        <w:t>K</w:t>
      </w:r>
      <w:r w:rsidR="007C161B" w:rsidRPr="00B54B97">
        <w:rPr>
          <w:rFonts w:ascii="Times New Roman" w:hAnsi="Times New Roman" w:cs="Times New Roman"/>
          <w:b/>
          <w:bCs/>
          <w:sz w:val="22"/>
          <w:lang w:val="en-GB"/>
        </w:rPr>
        <w:t xml:space="preserve">appa                                            </w:t>
      </w:r>
      <w:r w:rsidR="007C161B" w:rsidRPr="00B54B97">
        <w:rPr>
          <w:rFonts w:ascii="Times New Roman" w:hAnsi="Times New Roman" w:cs="Times New Roman"/>
          <w:sz w:val="22"/>
          <w:lang w:val="en-GB"/>
        </w:rPr>
        <w:t>March 2023 - present</w:t>
      </w:r>
    </w:p>
    <w:p w14:paraId="75E67A65" w14:textId="45480BDE" w:rsidR="00D9304C" w:rsidRPr="00D9304C" w:rsidRDefault="00E80A66" w:rsidP="00D9304C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D9304C">
        <w:rPr>
          <w:rFonts w:ascii="Times New Roman" w:hAnsi="Times New Roman" w:cs="Times New Roman"/>
          <w:b/>
          <w:bCs/>
          <w:lang w:val="en-GB"/>
        </w:rPr>
        <w:t>(</w:t>
      </w:r>
      <w:r w:rsidR="00D9304C">
        <w:rPr>
          <w:rFonts w:ascii="Times New Roman" w:hAnsi="Times New Roman" w:cs="Times New Roman"/>
          <w:b/>
          <w:bCs/>
          <w:lang w:val="en-GB"/>
        </w:rPr>
        <w:t>National Leadership Honor Society</w:t>
      </w:r>
      <w:r w:rsidRPr="00D9304C">
        <w:rPr>
          <w:rFonts w:ascii="Times New Roman" w:hAnsi="Times New Roman" w:cs="Times New Roman"/>
          <w:b/>
          <w:bCs/>
          <w:lang w:val="en-GB"/>
        </w:rPr>
        <w:t>)</w:t>
      </w:r>
      <w:r w:rsidR="00D9304C">
        <w:rPr>
          <w:rFonts w:ascii="Times New Roman" w:hAnsi="Times New Roman" w:cs="Times New Roman"/>
          <w:b/>
          <w:bCs/>
          <w:lang w:val="en-GB"/>
        </w:rPr>
        <w:t xml:space="preserve">         </w:t>
      </w:r>
      <w:r w:rsidR="008C78D0">
        <w:rPr>
          <w:rFonts w:ascii="Times New Roman" w:hAnsi="Times New Roman" w:cs="Times New Roman"/>
          <w:b/>
          <w:bCs/>
          <w:lang w:val="en-GB"/>
        </w:rPr>
        <w:t xml:space="preserve"> </w:t>
      </w:r>
    </w:p>
    <w:p w14:paraId="0DC86DA2" w14:textId="6C4F932A" w:rsidR="00765932" w:rsidRDefault="00697986" w:rsidP="005242B4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697986">
        <w:rPr>
          <w:rFonts w:ascii="Times New Roman" w:hAnsi="Times New Roman" w:cs="Times New Roman"/>
        </w:rPr>
        <w:t>Demonstrated leadership skills by representing the athletic caterpillar and aiding in member selection.</w:t>
      </w:r>
    </w:p>
    <w:p w14:paraId="4031EC88" w14:textId="06047A46" w:rsidR="007C161B" w:rsidRDefault="005D44A5" w:rsidP="005D44A5">
      <w:pPr>
        <w:spacing w:after="0" w:line="240" w:lineRule="auto"/>
        <w:ind w:right="116"/>
        <w:rPr>
          <w:rFonts w:ascii="Times New Roman" w:hAnsi="Times New Roman" w:cs="Times New Roman"/>
          <w:b/>
          <w:bCs/>
          <w:lang w:val="en-GB"/>
        </w:rPr>
      </w:pPr>
      <w:r w:rsidRPr="005D44A5">
        <w:rPr>
          <w:rFonts w:ascii="Times New Roman" w:hAnsi="Times New Roman" w:cs="Times New Roman"/>
          <w:b/>
          <w:bCs/>
          <w:lang w:val="en-GB"/>
        </w:rPr>
        <w:t xml:space="preserve">Member </w:t>
      </w:r>
      <w:r>
        <w:rPr>
          <w:rFonts w:ascii="Times New Roman" w:hAnsi="Times New Roman" w:cs="Times New Roman"/>
          <w:b/>
          <w:bCs/>
          <w:lang w:val="en-GB"/>
        </w:rPr>
        <w:t xml:space="preserve">of Upsilon </w:t>
      </w:r>
      <w:r w:rsidR="008C78D0">
        <w:rPr>
          <w:rFonts w:ascii="Times New Roman" w:hAnsi="Times New Roman" w:cs="Times New Roman"/>
          <w:b/>
          <w:bCs/>
          <w:lang w:val="en-GB"/>
        </w:rPr>
        <w:t xml:space="preserve">Pi </w:t>
      </w:r>
      <w:r>
        <w:rPr>
          <w:rFonts w:ascii="Times New Roman" w:hAnsi="Times New Roman" w:cs="Times New Roman"/>
          <w:b/>
          <w:bCs/>
          <w:lang w:val="en-GB"/>
        </w:rPr>
        <w:t>Epsilon</w:t>
      </w:r>
      <w:r w:rsidR="008C78D0">
        <w:rPr>
          <w:rFonts w:ascii="Times New Roman" w:hAnsi="Times New Roman" w:cs="Times New Roman"/>
          <w:b/>
          <w:bCs/>
          <w:lang w:val="en-GB"/>
        </w:rPr>
        <w:t xml:space="preserve"> Honor Society </w:t>
      </w:r>
      <w:r w:rsidR="007C161B">
        <w:rPr>
          <w:rFonts w:ascii="Times New Roman" w:hAnsi="Times New Roman" w:cs="Times New Roman"/>
          <w:b/>
          <w:bCs/>
          <w:lang w:val="en-GB"/>
        </w:rPr>
        <w:t xml:space="preserve">                                                            </w:t>
      </w:r>
      <w:r w:rsidR="007C161B">
        <w:rPr>
          <w:rFonts w:ascii="Times New Roman" w:hAnsi="Times New Roman" w:cs="Times New Roman"/>
          <w:lang w:val="en-GB"/>
        </w:rPr>
        <w:t>March</w:t>
      </w:r>
      <w:r w:rsidR="007C161B" w:rsidRPr="00D9304C">
        <w:rPr>
          <w:rFonts w:ascii="Times New Roman" w:hAnsi="Times New Roman" w:cs="Times New Roman"/>
          <w:lang w:val="en-GB"/>
        </w:rPr>
        <w:t xml:space="preserve"> 202</w:t>
      </w:r>
      <w:r w:rsidR="007C161B">
        <w:rPr>
          <w:rFonts w:ascii="Times New Roman" w:hAnsi="Times New Roman" w:cs="Times New Roman"/>
          <w:lang w:val="en-GB"/>
        </w:rPr>
        <w:t>4</w:t>
      </w:r>
      <w:r w:rsidR="007C161B" w:rsidRPr="00D9304C">
        <w:rPr>
          <w:rFonts w:ascii="Times New Roman" w:hAnsi="Times New Roman" w:cs="Times New Roman"/>
          <w:lang w:val="en-GB"/>
        </w:rPr>
        <w:t xml:space="preserve"> - present</w:t>
      </w:r>
    </w:p>
    <w:p w14:paraId="40B0808D" w14:textId="104E04F7" w:rsidR="005D44A5" w:rsidRDefault="008C78D0" w:rsidP="005D44A5">
      <w:pPr>
        <w:spacing w:after="0" w:line="240" w:lineRule="auto"/>
        <w:ind w:right="116"/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(The International Honor Society for the Computing and Information Disciplines)</w:t>
      </w:r>
    </w:p>
    <w:p w14:paraId="7C8FF1E3" w14:textId="17E996F1" w:rsidR="008C78D0" w:rsidRPr="00FA2B11" w:rsidRDefault="00FA2B11" w:rsidP="00FA2B11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  <w:lang w:val="en-GB"/>
        </w:rPr>
      </w:pPr>
      <w:r w:rsidRPr="00FA2B11">
        <w:rPr>
          <w:rFonts w:ascii="Times New Roman" w:hAnsi="Times New Roman" w:cs="Times New Roman"/>
          <w:bCs/>
        </w:rPr>
        <w:t>Recognized for academic and technical excellence in computing and information disciplines, showcasing analytical and academic</w:t>
      </w:r>
      <w:r>
        <w:rPr>
          <w:rFonts w:ascii="Times New Roman" w:hAnsi="Times New Roman" w:cs="Times New Roman"/>
          <w:bCs/>
        </w:rPr>
        <w:t xml:space="preserve"> skills.</w:t>
      </w:r>
      <w:r w:rsidR="008C78D0" w:rsidRPr="00FA2B11">
        <w:rPr>
          <w:rFonts w:ascii="Times New Roman" w:hAnsi="Times New Roman" w:cs="Times New Roman"/>
          <w:bCs/>
          <w:lang w:val="en-GB"/>
        </w:rPr>
        <w:t xml:space="preserve">             </w:t>
      </w:r>
    </w:p>
    <w:p w14:paraId="7F517D00" w14:textId="12951CB6" w:rsidR="008C78D0" w:rsidRDefault="008C78D0" w:rsidP="008C78D0">
      <w:pPr>
        <w:spacing w:after="0" w:line="240" w:lineRule="auto"/>
        <w:ind w:right="116"/>
        <w:rPr>
          <w:rFonts w:ascii="Times New Roman" w:hAnsi="Times New Roman" w:cs="Times New Roman"/>
          <w:b/>
          <w:bCs/>
          <w:lang w:val="en-GB"/>
        </w:rPr>
      </w:pPr>
      <w:r w:rsidRPr="008C78D0">
        <w:rPr>
          <w:rFonts w:ascii="Times New Roman" w:hAnsi="Times New Roman" w:cs="Times New Roman"/>
          <w:b/>
          <w:bCs/>
          <w:lang w:val="en-GB"/>
        </w:rPr>
        <w:t>Member of National College Athlete Honor Society</w:t>
      </w:r>
      <w:r>
        <w:rPr>
          <w:rFonts w:ascii="Times New Roman" w:hAnsi="Times New Roman" w:cs="Times New Roman"/>
          <w:b/>
          <w:bCs/>
          <w:lang w:val="en-GB"/>
        </w:rPr>
        <w:t xml:space="preserve"> </w:t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</w:r>
      <w:r>
        <w:rPr>
          <w:rFonts w:ascii="Times New Roman" w:hAnsi="Times New Roman" w:cs="Times New Roman"/>
          <w:b/>
          <w:bCs/>
          <w:lang w:val="en-GB"/>
        </w:rPr>
        <w:tab/>
        <w:t xml:space="preserve">       </w:t>
      </w:r>
      <w:r>
        <w:rPr>
          <w:rFonts w:ascii="Times New Roman" w:hAnsi="Times New Roman" w:cs="Times New Roman"/>
          <w:lang w:val="en-GB"/>
        </w:rPr>
        <w:t>April</w:t>
      </w:r>
      <w:r w:rsidRPr="00D9304C">
        <w:rPr>
          <w:rFonts w:ascii="Times New Roman" w:hAnsi="Times New Roman" w:cs="Times New Roman"/>
          <w:lang w:val="en-GB"/>
        </w:rPr>
        <w:t xml:space="preserve"> 202</w:t>
      </w:r>
      <w:r>
        <w:rPr>
          <w:rFonts w:ascii="Times New Roman" w:hAnsi="Times New Roman" w:cs="Times New Roman"/>
          <w:lang w:val="en-GB"/>
        </w:rPr>
        <w:t>4</w:t>
      </w:r>
      <w:r w:rsidRPr="00D9304C">
        <w:rPr>
          <w:rFonts w:ascii="Times New Roman" w:hAnsi="Times New Roman" w:cs="Times New Roman"/>
          <w:lang w:val="en-GB"/>
        </w:rPr>
        <w:t xml:space="preserve"> </w:t>
      </w:r>
      <w:r w:rsidR="00BB407C">
        <w:rPr>
          <w:rFonts w:ascii="Times New Roman" w:hAnsi="Times New Roman" w:cs="Times New Roman"/>
          <w:lang w:val="en-GB"/>
        </w:rPr>
        <w:t>–</w:t>
      </w:r>
      <w:r w:rsidRPr="00D9304C">
        <w:rPr>
          <w:rFonts w:ascii="Times New Roman" w:hAnsi="Times New Roman" w:cs="Times New Roman"/>
          <w:lang w:val="en-GB"/>
        </w:rPr>
        <w:t xml:space="preserve"> present</w:t>
      </w:r>
    </w:p>
    <w:p w14:paraId="7BFEE479" w14:textId="196E449B" w:rsidR="008C78D0" w:rsidRPr="00BB407C" w:rsidRDefault="00BB407C" w:rsidP="00BB407C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BB407C">
        <w:rPr>
          <w:rFonts w:ascii="Times New Roman" w:hAnsi="Times New Roman" w:cs="Times New Roman"/>
        </w:rPr>
        <w:t>Honored for balancing athletic commitments with academic excellence, demonstrating time management and dedication</w:t>
      </w:r>
      <w:r>
        <w:rPr>
          <w:rFonts w:ascii="Times New Roman" w:hAnsi="Times New Roman" w:cs="Times New Roman"/>
        </w:rPr>
        <w:t>.</w:t>
      </w:r>
    </w:p>
    <w:p w14:paraId="6331E7D0" w14:textId="77777777" w:rsidR="00BB407C" w:rsidRPr="00BB407C" w:rsidRDefault="00BB407C" w:rsidP="00BB407C">
      <w:pPr>
        <w:pStyle w:val="Listenabsatz"/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</w:p>
    <w:p w14:paraId="7B0E12BD" w14:textId="60B591F5" w:rsidR="007F543F" w:rsidRDefault="00D14641" w:rsidP="007F543F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>
        <w:rPr>
          <w:rFonts w:ascii="Times New Roman" w:hAnsi="Times New Roman" w:cs="Times New Roman"/>
          <w:b/>
          <w:u w:val="single"/>
          <w:lang w:val="en-GB"/>
        </w:rPr>
        <w:t>Accomplishments</w:t>
      </w:r>
    </w:p>
    <w:p w14:paraId="763A2AEB" w14:textId="191FA1F7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r w:rsidRPr="00A73C1F">
        <w:rPr>
          <w:rFonts w:ascii="Times New Roman" w:hAnsi="Times New Roman" w:cs="Times New Roman"/>
          <w:bCs/>
        </w:rPr>
        <w:t xml:space="preserve">Achieved </w:t>
      </w:r>
      <w:r w:rsidRPr="00296141">
        <w:rPr>
          <w:rFonts w:ascii="Times New Roman" w:hAnsi="Times New Roman" w:cs="Times New Roman"/>
          <w:b/>
        </w:rPr>
        <w:t>Dean’s List</w:t>
      </w:r>
      <w:r w:rsidRPr="00A73C1F">
        <w:rPr>
          <w:rFonts w:ascii="Times New Roman" w:hAnsi="Times New Roman" w:cs="Times New Roman"/>
          <w:bCs/>
        </w:rPr>
        <w:t xml:space="preserve"> honors for six consecutive semesters: Fall 2021, Spring 2022, Fall 2022, Spring 2023, Fall 2023, and Spring 2024, demonstrating academic excellence.</w:t>
      </w:r>
    </w:p>
    <w:p w14:paraId="308D7262" w14:textId="6E22062A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r w:rsidRPr="00A73C1F">
        <w:rPr>
          <w:rFonts w:ascii="Times New Roman" w:hAnsi="Times New Roman" w:cs="Times New Roman"/>
          <w:bCs/>
        </w:rPr>
        <w:t xml:space="preserve">Recognized in the </w:t>
      </w:r>
      <w:r w:rsidRPr="00296141">
        <w:rPr>
          <w:rFonts w:ascii="Times New Roman" w:hAnsi="Times New Roman" w:cs="Times New Roman"/>
          <w:b/>
        </w:rPr>
        <w:t>President’s Club</w:t>
      </w:r>
      <w:r w:rsidRPr="00A73C1F">
        <w:rPr>
          <w:rFonts w:ascii="Times New Roman" w:hAnsi="Times New Roman" w:cs="Times New Roman"/>
          <w:bCs/>
        </w:rPr>
        <w:t>, awarded to the top 15% of student-athletes, for six semesters spanning Fall 2021 to Spring 2024.</w:t>
      </w:r>
    </w:p>
    <w:p w14:paraId="3D69DA91" w14:textId="4B842D5B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r w:rsidRPr="00A73C1F">
        <w:rPr>
          <w:rFonts w:ascii="Times New Roman" w:hAnsi="Times New Roman" w:cs="Times New Roman"/>
          <w:bCs/>
        </w:rPr>
        <w:t xml:space="preserve">Received the </w:t>
      </w:r>
      <w:r w:rsidRPr="00296141">
        <w:rPr>
          <w:rFonts w:ascii="Times New Roman" w:hAnsi="Times New Roman" w:cs="Times New Roman"/>
          <w:b/>
        </w:rPr>
        <w:t>NCAA Division II All-American Scholar Award</w:t>
      </w:r>
      <w:r w:rsidRPr="00A73C1F">
        <w:rPr>
          <w:rFonts w:ascii="Times New Roman" w:hAnsi="Times New Roman" w:cs="Times New Roman"/>
          <w:bCs/>
        </w:rPr>
        <w:t xml:space="preserve"> for outstanding academic and athletic performance in 2021/2022, 2022/2023, and 2023/2024.</w:t>
      </w:r>
    </w:p>
    <w:p w14:paraId="20F2B2A9" w14:textId="3EE2F77D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r w:rsidRPr="00A73C1F">
        <w:rPr>
          <w:rFonts w:ascii="Times New Roman" w:hAnsi="Times New Roman" w:cs="Times New Roman"/>
          <w:bCs/>
        </w:rPr>
        <w:t xml:space="preserve">Honored with the </w:t>
      </w:r>
      <w:r w:rsidRPr="00296141">
        <w:rPr>
          <w:rFonts w:ascii="Times New Roman" w:hAnsi="Times New Roman" w:cs="Times New Roman"/>
          <w:b/>
        </w:rPr>
        <w:t>SSC Spring Commissioner’s Honor Roll</w:t>
      </w:r>
      <w:r w:rsidRPr="00A73C1F">
        <w:rPr>
          <w:rFonts w:ascii="Times New Roman" w:hAnsi="Times New Roman" w:cs="Times New Roman"/>
          <w:bCs/>
        </w:rPr>
        <w:t>, presented by Barnes &amp; Noble College, for academic achievements in 2021/2022, 2022/2023, and 2023/2024.</w:t>
      </w:r>
    </w:p>
    <w:p w14:paraId="19BCC9E6" w14:textId="0C4B776E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r w:rsidRPr="00A73C1F">
        <w:rPr>
          <w:rFonts w:ascii="Times New Roman" w:hAnsi="Times New Roman" w:cs="Times New Roman"/>
          <w:bCs/>
        </w:rPr>
        <w:t xml:space="preserve">Awarded the </w:t>
      </w:r>
      <w:r w:rsidRPr="00296141">
        <w:rPr>
          <w:rFonts w:ascii="Times New Roman" w:hAnsi="Times New Roman" w:cs="Times New Roman"/>
          <w:b/>
        </w:rPr>
        <w:t>Academic Excellence Award</w:t>
      </w:r>
      <w:r w:rsidRPr="00A73C1F">
        <w:rPr>
          <w:rFonts w:ascii="Times New Roman" w:hAnsi="Times New Roman" w:cs="Times New Roman"/>
          <w:bCs/>
        </w:rPr>
        <w:t xml:space="preserve"> in 2023, recognizing superior academic performance.</w:t>
      </w:r>
    </w:p>
    <w:p w14:paraId="514E4FB9" w14:textId="493315EA" w:rsidR="00A1441C" w:rsidRPr="00A73C1F" w:rsidRDefault="00A1441C" w:rsidP="00A73C1F">
      <w:pPr>
        <w:pStyle w:val="Listenabsatz"/>
        <w:numPr>
          <w:ilvl w:val="0"/>
          <w:numId w:val="3"/>
        </w:numPr>
        <w:spacing w:after="0" w:line="240" w:lineRule="auto"/>
        <w:ind w:right="116"/>
        <w:rPr>
          <w:rFonts w:ascii="Times New Roman" w:hAnsi="Times New Roman" w:cs="Times New Roman"/>
          <w:bCs/>
        </w:rPr>
      </w:pPr>
      <w:proofErr w:type="gramStart"/>
      <w:r w:rsidRPr="00A73C1F">
        <w:rPr>
          <w:rFonts w:ascii="Times New Roman" w:hAnsi="Times New Roman" w:cs="Times New Roman"/>
          <w:bCs/>
        </w:rPr>
        <w:t>Named</w:t>
      </w:r>
      <w:proofErr w:type="gramEnd"/>
      <w:r w:rsidRPr="00A73C1F">
        <w:rPr>
          <w:rFonts w:ascii="Times New Roman" w:hAnsi="Times New Roman" w:cs="Times New Roman"/>
          <w:bCs/>
        </w:rPr>
        <w:t xml:space="preserve"> </w:t>
      </w:r>
      <w:r w:rsidRPr="00296141">
        <w:rPr>
          <w:rFonts w:ascii="Times New Roman" w:hAnsi="Times New Roman" w:cs="Times New Roman"/>
          <w:b/>
        </w:rPr>
        <w:t>Sunshine State Conference (SSC) Player of the Week</w:t>
      </w:r>
      <w:r w:rsidRPr="00A73C1F">
        <w:rPr>
          <w:rFonts w:ascii="Times New Roman" w:hAnsi="Times New Roman" w:cs="Times New Roman"/>
          <w:bCs/>
        </w:rPr>
        <w:t xml:space="preserve"> twice, in October 2023 and November 2024</w:t>
      </w:r>
      <w:r w:rsidR="00A73C1F">
        <w:rPr>
          <w:rFonts w:ascii="Times New Roman" w:hAnsi="Times New Roman" w:cs="Times New Roman"/>
          <w:bCs/>
        </w:rPr>
        <w:t>.</w:t>
      </w:r>
    </w:p>
    <w:p w14:paraId="48374B66" w14:textId="77777777" w:rsidR="001635B8" w:rsidRPr="001635B8" w:rsidRDefault="001635B8" w:rsidP="00A1441C">
      <w:pPr>
        <w:spacing w:after="0" w:line="240" w:lineRule="auto"/>
        <w:ind w:right="116"/>
        <w:rPr>
          <w:rFonts w:ascii="Times New Roman" w:hAnsi="Times New Roman" w:cs="Times New Roman"/>
          <w:bCs/>
        </w:rPr>
      </w:pPr>
    </w:p>
    <w:p w14:paraId="65F1C662" w14:textId="5607E271" w:rsidR="007F543F" w:rsidRPr="00F30D81" w:rsidRDefault="007F543F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lang w:val="en-GB"/>
        </w:rPr>
        <w:t>Dean’s List:</w:t>
      </w:r>
      <w:r w:rsidR="00473B9E">
        <w:rPr>
          <w:rFonts w:ascii="Times New Roman" w:hAnsi="Times New Roman" w:cs="Times New Roman"/>
          <w:lang w:val="en-GB"/>
        </w:rPr>
        <w:t xml:space="preserve"> Fall 2021; Spring 2022</w:t>
      </w:r>
      <w:r w:rsidR="00241DB5">
        <w:rPr>
          <w:rFonts w:ascii="Times New Roman" w:hAnsi="Times New Roman" w:cs="Times New Roman"/>
          <w:lang w:val="en-GB"/>
        </w:rPr>
        <w:t>,</w:t>
      </w:r>
      <w:r w:rsidR="00473B9E">
        <w:rPr>
          <w:rFonts w:ascii="Times New Roman" w:hAnsi="Times New Roman" w:cs="Times New Roman"/>
          <w:lang w:val="en-GB"/>
        </w:rPr>
        <w:t xml:space="preserve"> Fall 2022</w:t>
      </w:r>
      <w:r w:rsidR="00241DB5">
        <w:rPr>
          <w:rFonts w:ascii="Times New Roman" w:hAnsi="Times New Roman" w:cs="Times New Roman"/>
          <w:lang w:val="en-GB"/>
        </w:rPr>
        <w:t>,</w:t>
      </w:r>
      <w:r w:rsidRPr="00F30D81">
        <w:rPr>
          <w:rFonts w:ascii="Times New Roman" w:hAnsi="Times New Roman" w:cs="Times New Roman"/>
          <w:lang w:val="en-GB"/>
        </w:rPr>
        <w:t xml:space="preserve"> Spring 2023</w:t>
      </w:r>
      <w:r w:rsidR="00241DB5">
        <w:rPr>
          <w:rFonts w:ascii="Times New Roman" w:hAnsi="Times New Roman" w:cs="Times New Roman"/>
          <w:lang w:val="en-GB"/>
        </w:rPr>
        <w:t>,</w:t>
      </w:r>
      <w:r w:rsidR="00473B9E">
        <w:rPr>
          <w:rFonts w:ascii="Times New Roman" w:hAnsi="Times New Roman" w:cs="Times New Roman"/>
          <w:lang w:val="en-GB"/>
        </w:rPr>
        <w:t xml:space="preserve"> Fall 2023</w:t>
      </w:r>
      <w:r w:rsidR="00100BC4">
        <w:rPr>
          <w:rFonts w:ascii="Times New Roman" w:hAnsi="Times New Roman" w:cs="Times New Roman"/>
          <w:lang w:val="en-GB"/>
        </w:rPr>
        <w:t xml:space="preserve">, </w:t>
      </w:r>
      <w:r w:rsidR="00767FF1">
        <w:rPr>
          <w:rFonts w:ascii="Times New Roman" w:hAnsi="Times New Roman" w:cs="Times New Roman"/>
          <w:lang w:val="en-GB"/>
        </w:rPr>
        <w:t>Spring 2024</w:t>
      </w:r>
      <w:r w:rsidR="00100BC4">
        <w:rPr>
          <w:rFonts w:ascii="Times New Roman" w:hAnsi="Times New Roman" w:cs="Times New Roman"/>
          <w:lang w:val="en-GB"/>
        </w:rPr>
        <w:t xml:space="preserve"> and Fall 2024</w:t>
      </w:r>
    </w:p>
    <w:p w14:paraId="075482D5" w14:textId="24B575BD" w:rsidR="007F543F" w:rsidRPr="00F30D81" w:rsidRDefault="007F543F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bCs/>
          <w:lang w:val="en-GB"/>
        </w:rPr>
        <w:t>President’s Club</w:t>
      </w:r>
      <w:r w:rsidRPr="00F30D81">
        <w:rPr>
          <w:rFonts w:ascii="Times New Roman" w:hAnsi="Times New Roman" w:cs="Times New Roman"/>
          <w:lang w:val="en-GB"/>
        </w:rPr>
        <w:t xml:space="preserve"> (top 15% of student-athletes): Fall 2021, Spring 2022, Fall 2022, Spring 2023</w:t>
      </w:r>
      <w:r w:rsidR="00767FF1">
        <w:rPr>
          <w:rFonts w:ascii="Times New Roman" w:hAnsi="Times New Roman" w:cs="Times New Roman"/>
          <w:lang w:val="en-GB"/>
        </w:rPr>
        <w:t>, Fall 2023</w:t>
      </w:r>
      <w:r w:rsidR="00100BC4">
        <w:rPr>
          <w:rFonts w:ascii="Times New Roman" w:hAnsi="Times New Roman" w:cs="Times New Roman"/>
          <w:lang w:val="en-GB"/>
        </w:rPr>
        <w:t xml:space="preserve">, </w:t>
      </w:r>
      <w:r w:rsidR="00241DB5">
        <w:rPr>
          <w:rFonts w:ascii="Times New Roman" w:hAnsi="Times New Roman" w:cs="Times New Roman"/>
          <w:lang w:val="en-GB"/>
        </w:rPr>
        <w:t>Spring 2024</w:t>
      </w:r>
      <w:r w:rsidR="00E119F9">
        <w:rPr>
          <w:rFonts w:ascii="Times New Roman" w:hAnsi="Times New Roman" w:cs="Times New Roman"/>
          <w:lang w:val="en-GB"/>
        </w:rPr>
        <w:t xml:space="preserve"> and Fall 2024</w:t>
      </w:r>
    </w:p>
    <w:p w14:paraId="502BE810" w14:textId="6FB8A80E" w:rsidR="007F543F" w:rsidRPr="00F30D81" w:rsidRDefault="007F543F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lang w:val="en-GB"/>
        </w:rPr>
        <w:t xml:space="preserve">NCAA Division II </w:t>
      </w:r>
      <w:r w:rsidRPr="00F30D81">
        <w:rPr>
          <w:rFonts w:ascii="Times New Roman" w:hAnsi="Times New Roman" w:cs="Times New Roman"/>
          <w:b/>
          <w:lang w:val="en-GB"/>
        </w:rPr>
        <w:t xml:space="preserve">All-American Scholar Award: </w:t>
      </w:r>
      <w:r w:rsidRPr="00F30D81">
        <w:rPr>
          <w:rFonts w:ascii="Times New Roman" w:hAnsi="Times New Roman" w:cs="Times New Roman"/>
          <w:lang w:val="en-GB"/>
        </w:rPr>
        <w:t>2021/2022</w:t>
      </w:r>
      <w:r w:rsidR="00473B9E">
        <w:rPr>
          <w:rFonts w:ascii="Times New Roman" w:hAnsi="Times New Roman" w:cs="Times New Roman"/>
          <w:lang w:val="en-GB"/>
        </w:rPr>
        <w:t xml:space="preserve">; </w:t>
      </w:r>
      <w:r w:rsidR="00EE247A" w:rsidRPr="00F30D81">
        <w:rPr>
          <w:rFonts w:ascii="Times New Roman" w:hAnsi="Times New Roman" w:cs="Times New Roman"/>
          <w:lang w:val="en-GB"/>
        </w:rPr>
        <w:t>2022/2023</w:t>
      </w:r>
      <w:r w:rsidR="00473B9E">
        <w:rPr>
          <w:rFonts w:ascii="Times New Roman" w:hAnsi="Times New Roman" w:cs="Times New Roman"/>
          <w:lang w:val="en-GB"/>
        </w:rPr>
        <w:t xml:space="preserve"> and 2023/2024</w:t>
      </w:r>
    </w:p>
    <w:p w14:paraId="2B9677A1" w14:textId="4B79A484" w:rsidR="007F543F" w:rsidRPr="00F30D81" w:rsidRDefault="007F543F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lang w:val="en-GB"/>
        </w:rPr>
        <w:t>SSC Spring Commissioner's Honor Roll</w:t>
      </w:r>
      <w:r w:rsidRPr="00F30D81">
        <w:rPr>
          <w:rFonts w:ascii="Times New Roman" w:hAnsi="Times New Roman" w:cs="Times New Roman"/>
          <w:lang w:val="en-GB"/>
        </w:rPr>
        <w:t xml:space="preserve"> presented by Barnes &amp; Noble College: </w:t>
      </w:r>
      <w:r w:rsidR="005D44A5" w:rsidRPr="00F30D81">
        <w:rPr>
          <w:rFonts w:ascii="Times New Roman" w:hAnsi="Times New Roman" w:cs="Times New Roman"/>
          <w:lang w:val="en-GB"/>
        </w:rPr>
        <w:t>2021/2022</w:t>
      </w:r>
      <w:r w:rsidR="00473B9E">
        <w:rPr>
          <w:rFonts w:ascii="Times New Roman" w:hAnsi="Times New Roman" w:cs="Times New Roman"/>
          <w:lang w:val="en-GB"/>
        </w:rPr>
        <w:t xml:space="preserve">; </w:t>
      </w:r>
      <w:r w:rsidR="005D44A5" w:rsidRPr="00F30D81">
        <w:rPr>
          <w:rFonts w:ascii="Times New Roman" w:hAnsi="Times New Roman" w:cs="Times New Roman"/>
          <w:lang w:val="en-GB"/>
        </w:rPr>
        <w:t>2022/2023</w:t>
      </w:r>
      <w:r w:rsidR="00473B9E">
        <w:rPr>
          <w:rFonts w:ascii="Times New Roman" w:hAnsi="Times New Roman" w:cs="Times New Roman"/>
          <w:lang w:val="en-GB"/>
        </w:rPr>
        <w:t xml:space="preserve"> and 2023/2024</w:t>
      </w:r>
    </w:p>
    <w:p w14:paraId="4678290A" w14:textId="77777777" w:rsidR="007F543F" w:rsidRDefault="007F543F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b/>
          <w:lang w:val="en-GB"/>
        </w:rPr>
        <w:t xml:space="preserve">Academic Excellence Award: </w:t>
      </w:r>
      <w:r w:rsidRPr="00F30D81">
        <w:rPr>
          <w:rFonts w:ascii="Times New Roman" w:hAnsi="Times New Roman" w:cs="Times New Roman"/>
          <w:lang w:val="en-GB"/>
        </w:rPr>
        <w:t xml:space="preserve"> 2023</w:t>
      </w:r>
    </w:p>
    <w:p w14:paraId="499B184F" w14:textId="2F41EE7A" w:rsidR="00767FF1" w:rsidRPr="008C78D0" w:rsidRDefault="00FF3E67" w:rsidP="00525A09">
      <w:pPr>
        <w:pStyle w:val="Listenabsatz"/>
        <w:numPr>
          <w:ilvl w:val="0"/>
          <w:numId w:val="1"/>
        </w:num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lang w:val="en-GB"/>
        </w:rPr>
        <w:t xml:space="preserve">2 x </w:t>
      </w:r>
      <w:r w:rsidR="0046667A">
        <w:rPr>
          <w:rFonts w:ascii="Times New Roman" w:hAnsi="Times New Roman" w:cs="Times New Roman"/>
          <w:b/>
          <w:lang w:val="en-GB"/>
        </w:rPr>
        <w:t xml:space="preserve">Sunshine State Conference </w:t>
      </w:r>
      <w:r w:rsidR="0046667A" w:rsidRPr="00480C20">
        <w:rPr>
          <w:rFonts w:ascii="Times New Roman" w:hAnsi="Times New Roman" w:cs="Times New Roman"/>
          <w:b/>
        </w:rPr>
        <w:t xml:space="preserve">(SSC) </w:t>
      </w:r>
      <w:r w:rsidR="00EE247A">
        <w:rPr>
          <w:rFonts w:ascii="Times New Roman" w:hAnsi="Times New Roman" w:cs="Times New Roman"/>
          <w:b/>
          <w:lang w:val="en-GB"/>
        </w:rPr>
        <w:t>Player of the Week:</w:t>
      </w:r>
      <w:r w:rsidR="00EE247A">
        <w:rPr>
          <w:rFonts w:ascii="Times New Roman" w:hAnsi="Times New Roman" w:cs="Times New Roman"/>
          <w:lang w:val="en-GB"/>
        </w:rPr>
        <w:t xml:space="preserve"> October 2023</w:t>
      </w:r>
      <w:r>
        <w:rPr>
          <w:rFonts w:ascii="Times New Roman" w:hAnsi="Times New Roman" w:cs="Times New Roman"/>
          <w:lang w:val="en-GB"/>
        </w:rPr>
        <w:t>, November 2024</w:t>
      </w:r>
    </w:p>
    <w:p w14:paraId="29488417" w14:textId="77777777" w:rsidR="00E80A66" w:rsidRPr="00F30D81" w:rsidRDefault="00E80A66" w:rsidP="00E80A66">
      <w:pPr>
        <w:spacing w:after="0" w:line="240" w:lineRule="auto"/>
        <w:ind w:right="116"/>
        <w:rPr>
          <w:lang w:val="en-GB"/>
        </w:rPr>
      </w:pPr>
    </w:p>
    <w:p w14:paraId="5E002CC9" w14:textId="6E40844D" w:rsidR="00E80A66" w:rsidRPr="00F30D81" w:rsidRDefault="00E80A66" w:rsidP="00E80A66">
      <w:pPr>
        <w:spacing w:after="0" w:line="240" w:lineRule="auto"/>
        <w:ind w:right="116"/>
        <w:rPr>
          <w:rFonts w:ascii="Times New Roman" w:hAnsi="Times New Roman" w:cs="Times New Roman"/>
          <w:b/>
          <w:u w:val="single"/>
          <w:lang w:val="en-GB"/>
        </w:rPr>
      </w:pPr>
      <w:r w:rsidRPr="00F30D81">
        <w:rPr>
          <w:rFonts w:ascii="Times New Roman" w:hAnsi="Times New Roman" w:cs="Times New Roman"/>
          <w:b/>
          <w:u w:val="single"/>
          <w:lang w:val="en-GB"/>
        </w:rPr>
        <w:t>Languages</w:t>
      </w:r>
    </w:p>
    <w:p w14:paraId="1C2B3CAD" w14:textId="76B0A3D3" w:rsidR="00E80A66" w:rsidRPr="00F30D81" w:rsidRDefault="00E80A66" w:rsidP="00FE230F">
      <w:pPr>
        <w:spacing w:after="0" w:line="240" w:lineRule="auto"/>
        <w:ind w:right="116"/>
        <w:rPr>
          <w:rFonts w:ascii="Times New Roman" w:hAnsi="Times New Roman" w:cs="Times New Roman"/>
          <w:lang w:val="en-GB"/>
        </w:rPr>
      </w:pPr>
      <w:r w:rsidRPr="00F30D81">
        <w:rPr>
          <w:rFonts w:ascii="Times New Roman" w:hAnsi="Times New Roman" w:cs="Times New Roman"/>
          <w:lang w:val="en-GB"/>
        </w:rPr>
        <w:t>German (</w:t>
      </w:r>
      <w:r w:rsidR="007F543F">
        <w:rPr>
          <w:rFonts w:ascii="Times New Roman" w:hAnsi="Times New Roman" w:cs="Times New Roman"/>
          <w:lang w:val="en-GB"/>
        </w:rPr>
        <w:t>native</w:t>
      </w:r>
      <w:r w:rsidRPr="00F30D81">
        <w:rPr>
          <w:rFonts w:ascii="Times New Roman" w:hAnsi="Times New Roman" w:cs="Times New Roman"/>
          <w:lang w:val="en-GB"/>
        </w:rPr>
        <w:t xml:space="preserve"> language) |</w:t>
      </w:r>
      <w:r w:rsidR="007F543F">
        <w:rPr>
          <w:rFonts w:ascii="Times New Roman" w:hAnsi="Times New Roman" w:cs="Times New Roman"/>
          <w:lang w:val="en-GB"/>
        </w:rPr>
        <w:t xml:space="preserve"> </w:t>
      </w:r>
      <w:r w:rsidRPr="00F30D81">
        <w:rPr>
          <w:rFonts w:ascii="Times New Roman" w:hAnsi="Times New Roman" w:cs="Times New Roman"/>
          <w:lang w:val="en-GB"/>
        </w:rPr>
        <w:t>English (</w:t>
      </w:r>
      <w:r w:rsidR="007F543F">
        <w:rPr>
          <w:rFonts w:ascii="Times New Roman" w:hAnsi="Times New Roman" w:cs="Times New Roman"/>
          <w:lang w:val="en-GB"/>
        </w:rPr>
        <w:t>fluent</w:t>
      </w:r>
      <w:r w:rsidRPr="00F30D81">
        <w:rPr>
          <w:rFonts w:ascii="Times New Roman" w:hAnsi="Times New Roman" w:cs="Times New Roman"/>
          <w:lang w:val="en-GB"/>
        </w:rPr>
        <w:t>) |</w:t>
      </w:r>
      <w:r w:rsidR="007F543F">
        <w:rPr>
          <w:rFonts w:ascii="Times New Roman" w:hAnsi="Times New Roman" w:cs="Times New Roman"/>
          <w:lang w:val="en-GB"/>
        </w:rPr>
        <w:t xml:space="preserve"> </w:t>
      </w:r>
      <w:r w:rsidRPr="00F30D81">
        <w:rPr>
          <w:rFonts w:ascii="Times New Roman" w:hAnsi="Times New Roman" w:cs="Times New Roman"/>
          <w:lang w:val="en-GB"/>
        </w:rPr>
        <w:t>French (</w:t>
      </w:r>
      <w:r w:rsidR="77172FB4" w:rsidRPr="00F30D81">
        <w:rPr>
          <w:rFonts w:ascii="Times New Roman" w:hAnsi="Times New Roman" w:cs="Times New Roman"/>
          <w:lang w:val="en-GB"/>
        </w:rPr>
        <w:t>elementary proficiency</w:t>
      </w:r>
      <w:r w:rsidRPr="00F30D81">
        <w:rPr>
          <w:rFonts w:ascii="Times New Roman" w:hAnsi="Times New Roman" w:cs="Times New Roman"/>
          <w:lang w:val="en-GB"/>
        </w:rPr>
        <w:t>)</w:t>
      </w:r>
    </w:p>
    <w:sectPr w:rsidR="00E80A66" w:rsidRPr="00F30D81" w:rsidSect="008E155D">
      <w:footerReference w:type="default" r:id="rId11"/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887F82" w14:textId="77777777" w:rsidR="00836823" w:rsidRDefault="00836823" w:rsidP="00930C1B">
      <w:pPr>
        <w:spacing w:after="0" w:line="240" w:lineRule="auto"/>
      </w:pPr>
      <w:r>
        <w:separator/>
      </w:r>
    </w:p>
  </w:endnote>
  <w:endnote w:type="continuationSeparator" w:id="0">
    <w:p w14:paraId="6E7A68FD" w14:textId="77777777" w:rsidR="00836823" w:rsidRDefault="00836823" w:rsidP="00930C1B">
      <w:pPr>
        <w:spacing w:after="0" w:line="240" w:lineRule="auto"/>
      </w:pPr>
      <w:r>
        <w:continuationSeparator/>
      </w:r>
    </w:p>
  </w:endnote>
  <w:endnote w:type="continuationNotice" w:id="1">
    <w:p w14:paraId="3CE59A40" w14:textId="77777777" w:rsidR="00836823" w:rsidRDefault="008368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743B80" w14:textId="1569D090" w:rsidR="0062617F" w:rsidRDefault="0062617F" w:rsidP="00215351">
    <w:pPr>
      <w:pStyle w:val="Fuzeile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D57C5" w14:textId="77777777" w:rsidR="00836823" w:rsidRDefault="00836823" w:rsidP="00930C1B">
      <w:pPr>
        <w:spacing w:after="0" w:line="240" w:lineRule="auto"/>
      </w:pPr>
      <w:r>
        <w:separator/>
      </w:r>
    </w:p>
  </w:footnote>
  <w:footnote w:type="continuationSeparator" w:id="0">
    <w:p w14:paraId="0D2AD3E5" w14:textId="77777777" w:rsidR="00836823" w:rsidRDefault="00836823" w:rsidP="00930C1B">
      <w:pPr>
        <w:spacing w:after="0" w:line="240" w:lineRule="auto"/>
      </w:pPr>
      <w:r>
        <w:continuationSeparator/>
      </w:r>
    </w:p>
  </w:footnote>
  <w:footnote w:type="continuationNotice" w:id="1">
    <w:p w14:paraId="5958EF58" w14:textId="77777777" w:rsidR="00836823" w:rsidRDefault="008368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B266D1"/>
    <w:multiLevelType w:val="hybridMultilevel"/>
    <w:tmpl w:val="6A8AC200"/>
    <w:lvl w:ilvl="0" w:tplc="A9F814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735B6"/>
    <w:multiLevelType w:val="hybridMultilevel"/>
    <w:tmpl w:val="B0648818"/>
    <w:lvl w:ilvl="0" w:tplc="A9F814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543FF6"/>
    <w:multiLevelType w:val="multilevel"/>
    <w:tmpl w:val="B096D760"/>
    <w:lvl w:ilvl="0">
      <w:start w:val="1"/>
      <w:numFmt w:val="bullet"/>
      <w:pStyle w:val="Aufzhlungszeichen"/>
      <w:lvlText w:val=""/>
      <w:lvlJc w:val="left"/>
      <w:pPr>
        <w:ind w:left="360" w:hanging="360"/>
      </w:pPr>
      <w:rPr>
        <w:rFonts w:ascii="Symbol" w:hAnsi="Symbol" w:hint="default"/>
        <w:color w:val="5B9BD5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Times New Roman" w:hint="default"/>
        <w:color w:val="5B9BD5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5B9BD5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 w15:restartNumberingAfterBreak="0">
    <w:nsid w:val="5A193023"/>
    <w:multiLevelType w:val="hybridMultilevel"/>
    <w:tmpl w:val="DA0489FA"/>
    <w:lvl w:ilvl="0" w:tplc="A9F814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E84F6E"/>
    <w:multiLevelType w:val="hybridMultilevel"/>
    <w:tmpl w:val="8644728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87620B"/>
    <w:multiLevelType w:val="hybridMultilevel"/>
    <w:tmpl w:val="F530C6C4"/>
    <w:lvl w:ilvl="0" w:tplc="A9F814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C22CCA"/>
    <w:multiLevelType w:val="hybridMultilevel"/>
    <w:tmpl w:val="ED80F038"/>
    <w:lvl w:ilvl="0" w:tplc="E532710A">
      <w:start w:val="8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2228442">
    <w:abstractNumId w:val="4"/>
  </w:num>
  <w:num w:numId="2" w16cid:durableId="1214344576">
    <w:abstractNumId w:val="2"/>
  </w:num>
  <w:num w:numId="3" w16cid:durableId="1164778531">
    <w:abstractNumId w:val="1"/>
  </w:num>
  <w:num w:numId="4" w16cid:durableId="1722442040">
    <w:abstractNumId w:val="6"/>
  </w:num>
  <w:num w:numId="5" w16cid:durableId="970132956">
    <w:abstractNumId w:val="3"/>
  </w:num>
  <w:num w:numId="6" w16cid:durableId="583147878">
    <w:abstractNumId w:val="5"/>
  </w:num>
  <w:num w:numId="7" w16cid:durableId="988897077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jQzsrC0sDQ1sDRW0lEKTi0uzszPAykwqwUAPyBKqCwAAAA="/>
  </w:docVars>
  <w:rsids>
    <w:rsidRoot w:val="00930C1B"/>
    <w:rsid w:val="00006A99"/>
    <w:rsid w:val="00010184"/>
    <w:rsid w:val="00012595"/>
    <w:rsid w:val="00014902"/>
    <w:rsid w:val="00021B0E"/>
    <w:rsid w:val="00022628"/>
    <w:rsid w:val="000240BA"/>
    <w:rsid w:val="000245D4"/>
    <w:rsid w:val="0002460E"/>
    <w:rsid w:val="0003519E"/>
    <w:rsid w:val="00037152"/>
    <w:rsid w:val="00045770"/>
    <w:rsid w:val="000467FA"/>
    <w:rsid w:val="00057C33"/>
    <w:rsid w:val="00060E60"/>
    <w:rsid w:val="000627B2"/>
    <w:rsid w:val="000628EC"/>
    <w:rsid w:val="0006338A"/>
    <w:rsid w:val="000664AC"/>
    <w:rsid w:val="00070216"/>
    <w:rsid w:val="0007399A"/>
    <w:rsid w:val="00076C18"/>
    <w:rsid w:val="00083850"/>
    <w:rsid w:val="00090750"/>
    <w:rsid w:val="0009076B"/>
    <w:rsid w:val="0009266B"/>
    <w:rsid w:val="00092A41"/>
    <w:rsid w:val="00092F57"/>
    <w:rsid w:val="00094A61"/>
    <w:rsid w:val="00094A8D"/>
    <w:rsid w:val="000A6275"/>
    <w:rsid w:val="000B48CE"/>
    <w:rsid w:val="000C252A"/>
    <w:rsid w:val="000C4333"/>
    <w:rsid w:val="000D07C8"/>
    <w:rsid w:val="000D0A2E"/>
    <w:rsid w:val="000E2873"/>
    <w:rsid w:val="000F6ADD"/>
    <w:rsid w:val="00100BC4"/>
    <w:rsid w:val="00101C20"/>
    <w:rsid w:val="00102A19"/>
    <w:rsid w:val="001046C7"/>
    <w:rsid w:val="0011414D"/>
    <w:rsid w:val="00130C48"/>
    <w:rsid w:val="001312EB"/>
    <w:rsid w:val="001315AE"/>
    <w:rsid w:val="00141D2E"/>
    <w:rsid w:val="00144CB2"/>
    <w:rsid w:val="001479C1"/>
    <w:rsid w:val="001503FF"/>
    <w:rsid w:val="001611B9"/>
    <w:rsid w:val="001620DE"/>
    <w:rsid w:val="001635B8"/>
    <w:rsid w:val="00166DE3"/>
    <w:rsid w:val="00171CDB"/>
    <w:rsid w:val="00174A44"/>
    <w:rsid w:val="00175C7F"/>
    <w:rsid w:val="00181A7D"/>
    <w:rsid w:val="00183DED"/>
    <w:rsid w:val="00185C36"/>
    <w:rsid w:val="00191D50"/>
    <w:rsid w:val="001A1B97"/>
    <w:rsid w:val="001A45FA"/>
    <w:rsid w:val="001A5B6D"/>
    <w:rsid w:val="001A6066"/>
    <w:rsid w:val="001A6481"/>
    <w:rsid w:val="001B18AF"/>
    <w:rsid w:val="001B2AB2"/>
    <w:rsid w:val="001C2906"/>
    <w:rsid w:val="001C4798"/>
    <w:rsid w:val="001C4CEA"/>
    <w:rsid w:val="001D123C"/>
    <w:rsid w:val="001D3D04"/>
    <w:rsid w:val="001D6EDA"/>
    <w:rsid w:val="001E248F"/>
    <w:rsid w:val="001F0D56"/>
    <w:rsid w:val="00200DC3"/>
    <w:rsid w:val="00203712"/>
    <w:rsid w:val="0020402C"/>
    <w:rsid w:val="00204DFE"/>
    <w:rsid w:val="00210A1E"/>
    <w:rsid w:val="002134EB"/>
    <w:rsid w:val="00215351"/>
    <w:rsid w:val="00232F29"/>
    <w:rsid w:val="00241DB5"/>
    <w:rsid w:val="00247620"/>
    <w:rsid w:val="00251E84"/>
    <w:rsid w:val="00252EB7"/>
    <w:rsid w:val="0026017E"/>
    <w:rsid w:val="002617F4"/>
    <w:rsid w:val="00263791"/>
    <w:rsid w:val="002638F3"/>
    <w:rsid w:val="0026526F"/>
    <w:rsid w:val="00267CAA"/>
    <w:rsid w:val="002718E4"/>
    <w:rsid w:val="002733DF"/>
    <w:rsid w:val="002743BF"/>
    <w:rsid w:val="002768E9"/>
    <w:rsid w:val="002778DF"/>
    <w:rsid w:val="0028028E"/>
    <w:rsid w:val="00282897"/>
    <w:rsid w:val="00284F1F"/>
    <w:rsid w:val="00285647"/>
    <w:rsid w:val="002947DD"/>
    <w:rsid w:val="00294DB6"/>
    <w:rsid w:val="00296141"/>
    <w:rsid w:val="002A10A1"/>
    <w:rsid w:val="002A397A"/>
    <w:rsid w:val="002A3CD1"/>
    <w:rsid w:val="002A68A6"/>
    <w:rsid w:val="002B1136"/>
    <w:rsid w:val="002B26BF"/>
    <w:rsid w:val="002B50B8"/>
    <w:rsid w:val="002B7876"/>
    <w:rsid w:val="002C019A"/>
    <w:rsid w:val="002C1521"/>
    <w:rsid w:val="002C6B19"/>
    <w:rsid w:val="002C75E9"/>
    <w:rsid w:val="002D1A9D"/>
    <w:rsid w:val="002D2CA6"/>
    <w:rsid w:val="002D7053"/>
    <w:rsid w:val="002D7C90"/>
    <w:rsid w:val="002E776D"/>
    <w:rsid w:val="002F0086"/>
    <w:rsid w:val="002F0605"/>
    <w:rsid w:val="002F619C"/>
    <w:rsid w:val="00302DCB"/>
    <w:rsid w:val="00305ED8"/>
    <w:rsid w:val="0031453E"/>
    <w:rsid w:val="00321274"/>
    <w:rsid w:val="0033190F"/>
    <w:rsid w:val="00333EE7"/>
    <w:rsid w:val="00341892"/>
    <w:rsid w:val="003551AA"/>
    <w:rsid w:val="0036315B"/>
    <w:rsid w:val="0036359E"/>
    <w:rsid w:val="00364EE0"/>
    <w:rsid w:val="003652B9"/>
    <w:rsid w:val="00365DF1"/>
    <w:rsid w:val="00366E5F"/>
    <w:rsid w:val="003713A8"/>
    <w:rsid w:val="003779A2"/>
    <w:rsid w:val="00383228"/>
    <w:rsid w:val="00383745"/>
    <w:rsid w:val="00385F64"/>
    <w:rsid w:val="00387EB1"/>
    <w:rsid w:val="003A2DB5"/>
    <w:rsid w:val="003A5670"/>
    <w:rsid w:val="003B2D8E"/>
    <w:rsid w:val="003C0981"/>
    <w:rsid w:val="003C0B0B"/>
    <w:rsid w:val="003C27A5"/>
    <w:rsid w:val="003D207D"/>
    <w:rsid w:val="003E32DE"/>
    <w:rsid w:val="003E621A"/>
    <w:rsid w:val="003F32DE"/>
    <w:rsid w:val="004003A1"/>
    <w:rsid w:val="004122DA"/>
    <w:rsid w:val="004129ED"/>
    <w:rsid w:val="00416930"/>
    <w:rsid w:val="00422FCD"/>
    <w:rsid w:val="00433D04"/>
    <w:rsid w:val="0043620B"/>
    <w:rsid w:val="00441793"/>
    <w:rsid w:val="004418BA"/>
    <w:rsid w:val="00442514"/>
    <w:rsid w:val="0044703D"/>
    <w:rsid w:val="00447CA1"/>
    <w:rsid w:val="004616EF"/>
    <w:rsid w:val="00466539"/>
    <w:rsid w:val="0046667A"/>
    <w:rsid w:val="00471AFE"/>
    <w:rsid w:val="00473B9E"/>
    <w:rsid w:val="00473E04"/>
    <w:rsid w:val="00480A74"/>
    <w:rsid w:val="00480C20"/>
    <w:rsid w:val="004833D1"/>
    <w:rsid w:val="004845C3"/>
    <w:rsid w:val="004A0EDE"/>
    <w:rsid w:val="004A49BE"/>
    <w:rsid w:val="004B4A5F"/>
    <w:rsid w:val="004B6FB1"/>
    <w:rsid w:val="004C0074"/>
    <w:rsid w:val="004C0FDA"/>
    <w:rsid w:val="004C1074"/>
    <w:rsid w:val="004C28A2"/>
    <w:rsid w:val="004C3A7D"/>
    <w:rsid w:val="004C7B66"/>
    <w:rsid w:val="004E2E14"/>
    <w:rsid w:val="004E5600"/>
    <w:rsid w:val="004E6822"/>
    <w:rsid w:val="004E69AB"/>
    <w:rsid w:val="004E7CDF"/>
    <w:rsid w:val="004F07C8"/>
    <w:rsid w:val="004F173C"/>
    <w:rsid w:val="004F2598"/>
    <w:rsid w:val="004F5C7F"/>
    <w:rsid w:val="004F5FD8"/>
    <w:rsid w:val="00506404"/>
    <w:rsid w:val="00512227"/>
    <w:rsid w:val="00512FBE"/>
    <w:rsid w:val="0051371A"/>
    <w:rsid w:val="00517924"/>
    <w:rsid w:val="00521EB3"/>
    <w:rsid w:val="005242B4"/>
    <w:rsid w:val="005257FA"/>
    <w:rsid w:val="00525A09"/>
    <w:rsid w:val="0053243E"/>
    <w:rsid w:val="00532A46"/>
    <w:rsid w:val="005334A3"/>
    <w:rsid w:val="00544A00"/>
    <w:rsid w:val="00545145"/>
    <w:rsid w:val="00547DCF"/>
    <w:rsid w:val="00552E27"/>
    <w:rsid w:val="0055317A"/>
    <w:rsid w:val="00553266"/>
    <w:rsid w:val="005550C2"/>
    <w:rsid w:val="00555157"/>
    <w:rsid w:val="005605BB"/>
    <w:rsid w:val="0056657C"/>
    <w:rsid w:val="00567664"/>
    <w:rsid w:val="00571DBF"/>
    <w:rsid w:val="00574351"/>
    <w:rsid w:val="0058388F"/>
    <w:rsid w:val="00585593"/>
    <w:rsid w:val="00585AF6"/>
    <w:rsid w:val="00595FA2"/>
    <w:rsid w:val="005A7C16"/>
    <w:rsid w:val="005A7F0B"/>
    <w:rsid w:val="005B187E"/>
    <w:rsid w:val="005B7051"/>
    <w:rsid w:val="005C26A6"/>
    <w:rsid w:val="005C306F"/>
    <w:rsid w:val="005C6F6A"/>
    <w:rsid w:val="005D379C"/>
    <w:rsid w:val="005D3BFF"/>
    <w:rsid w:val="005D44A5"/>
    <w:rsid w:val="005D7457"/>
    <w:rsid w:val="005D7FED"/>
    <w:rsid w:val="005E07B7"/>
    <w:rsid w:val="005E25BB"/>
    <w:rsid w:val="005E25C7"/>
    <w:rsid w:val="005E5A50"/>
    <w:rsid w:val="005E6BE5"/>
    <w:rsid w:val="005F5A6B"/>
    <w:rsid w:val="00600560"/>
    <w:rsid w:val="00602CF6"/>
    <w:rsid w:val="00605637"/>
    <w:rsid w:val="00606CFC"/>
    <w:rsid w:val="00615628"/>
    <w:rsid w:val="00620670"/>
    <w:rsid w:val="00624104"/>
    <w:rsid w:val="0062617F"/>
    <w:rsid w:val="00627185"/>
    <w:rsid w:val="00627D43"/>
    <w:rsid w:val="00637A8A"/>
    <w:rsid w:val="00637C4E"/>
    <w:rsid w:val="006528AE"/>
    <w:rsid w:val="00653D2D"/>
    <w:rsid w:val="006552B5"/>
    <w:rsid w:val="00656FE5"/>
    <w:rsid w:val="00661A5C"/>
    <w:rsid w:val="00665598"/>
    <w:rsid w:val="006657E7"/>
    <w:rsid w:val="006676AE"/>
    <w:rsid w:val="006676DF"/>
    <w:rsid w:val="00671F8E"/>
    <w:rsid w:val="006737C3"/>
    <w:rsid w:val="00673EBD"/>
    <w:rsid w:val="00675DCA"/>
    <w:rsid w:val="0067620D"/>
    <w:rsid w:val="00681AF5"/>
    <w:rsid w:val="0068799B"/>
    <w:rsid w:val="00691D7A"/>
    <w:rsid w:val="006957FA"/>
    <w:rsid w:val="00697986"/>
    <w:rsid w:val="006A1AB4"/>
    <w:rsid w:val="006A247C"/>
    <w:rsid w:val="006A36F8"/>
    <w:rsid w:val="006B6527"/>
    <w:rsid w:val="006D0F73"/>
    <w:rsid w:val="006D1399"/>
    <w:rsid w:val="006D6555"/>
    <w:rsid w:val="006E02AF"/>
    <w:rsid w:val="006E4AC7"/>
    <w:rsid w:val="006E62A8"/>
    <w:rsid w:val="006E62C3"/>
    <w:rsid w:val="006F6AC1"/>
    <w:rsid w:val="00705AB7"/>
    <w:rsid w:val="007133F6"/>
    <w:rsid w:val="00715560"/>
    <w:rsid w:val="00716B19"/>
    <w:rsid w:val="00721807"/>
    <w:rsid w:val="00723C9E"/>
    <w:rsid w:val="00727C0B"/>
    <w:rsid w:val="007312CC"/>
    <w:rsid w:val="00731AE0"/>
    <w:rsid w:val="00741938"/>
    <w:rsid w:val="00743DEA"/>
    <w:rsid w:val="007507D7"/>
    <w:rsid w:val="00750B4D"/>
    <w:rsid w:val="0075141F"/>
    <w:rsid w:val="00751499"/>
    <w:rsid w:val="00753B7C"/>
    <w:rsid w:val="00755E15"/>
    <w:rsid w:val="00756F5D"/>
    <w:rsid w:val="007611B3"/>
    <w:rsid w:val="0076127C"/>
    <w:rsid w:val="00763A75"/>
    <w:rsid w:val="00763E17"/>
    <w:rsid w:val="00764C26"/>
    <w:rsid w:val="00765932"/>
    <w:rsid w:val="00765E8C"/>
    <w:rsid w:val="00766338"/>
    <w:rsid w:val="00766D19"/>
    <w:rsid w:val="00767DE3"/>
    <w:rsid w:val="00767FF1"/>
    <w:rsid w:val="00772665"/>
    <w:rsid w:val="00772DCF"/>
    <w:rsid w:val="00774E63"/>
    <w:rsid w:val="007811CB"/>
    <w:rsid w:val="007845B1"/>
    <w:rsid w:val="007913E5"/>
    <w:rsid w:val="00794858"/>
    <w:rsid w:val="007958E2"/>
    <w:rsid w:val="00796802"/>
    <w:rsid w:val="00797BC9"/>
    <w:rsid w:val="007A0637"/>
    <w:rsid w:val="007A084D"/>
    <w:rsid w:val="007A3100"/>
    <w:rsid w:val="007A63E3"/>
    <w:rsid w:val="007B1C3D"/>
    <w:rsid w:val="007B4502"/>
    <w:rsid w:val="007B7E34"/>
    <w:rsid w:val="007C0CEA"/>
    <w:rsid w:val="007C161B"/>
    <w:rsid w:val="007C3682"/>
    <w:rsid w:val="007C6AA0"/>
    <w:rsid w:val="007D2085"/>
    <w:rsid w:val="007D3696"/>
    <w:rsid w:val="007D6C3B"/>
    <w:rsid w:val="007E28A2"/>
    <w:rsid w:val="007E7AB6"/>
    <w:rsid w:val="007F0527"/>
    <w:rsid w:val="007F3C43"/>
    <w:rsid w:val="007F543F"/>
    <w:rsid w:val="007F7A26"/>
    <w:rsid w:val="008041C0"/>
    <w:rsid w:val="00810AE4"/>
    <w:rsid w:val="00810D19"/>
    <w:rsid w:val="008120E1"/>
    <w:rsid w:val="0081406C"/>
    <w:rsid w:val="00815E89"/>
    <w:rsid w:val="00817763"/>
    <w:rsid w:val="008205E7"/>
    <w:rsid w:val="008214AC"/>
    <w:rsid w:val="00825B84"/>
    <w:rsid w:val="00836823"/>
    <w:rsid w:val="008370B0"/>
    <w:rsid w:val="008445E2"/>
    <w:rsid w:val="0085232D"/>
    <w:rsid w:val="00852F17"/>
    <w:rsid w:val="0085654C"/>
    <w:rsid w:val="008633B5"/>
    <w:rsid w:val="0086373F"/>
    <w:rsid w:val="008652B1"/>
    <w:rsid w:val="0087280F"/>
    <w:rsid w:val="008779E0"/>
    <w:rsid w:val="00882023"/>
    <w:rsid w:val="00882305"/>
    <w:rsid w:val="00882454"/>
    <w:rsid w:val="00893473"/>
    <w:rsid w:val="008954ED"/>
    <w:rsid w:val="00895AD8"/>
    <w:rsid w:val="00897F6E"/>
    <w:rsid w:val="008A1D85"/>
    <w:rsid w:val="008B5E94"/>
    <w:rsid w:val="008C0400"/>
    <w:rsid w:val="008C2698"/>
    <w:rsid w:val="008C78D0"/>
    <w:rsid w:val="008E037C"/>
    <w:rsid w:val="008E155D"/>
    <w:rsid w:val="008E1806"/>
    <w:rsid w:val="008E31A3"/>
    <w:rsid w:val="008E33E6"/>
    <w:rsid w:val="008F0DE7"/>
    <w:rsid w:val="008F24D4"/>
    <w:rsid w:val="008F34A6"/>
    <w:rsid w:val="008F7803"/>
    <w:rsid w:val="00901805"/>
    <w:rsid w:val="00902093"/>
    <w:rsid w:val="00907926"/>
    <w:rsid w:val="00910F45"/>
    <w:rsid w:val="00917199"/>
    <w:rsid w:val="00917718"/>
    <w:rsid w:val="00921F86"/>
    <w:rsid w:val="00930C1B"/>
    <w:rsid w:val="00931180"/>
    <w:rsid w:val="009338CC"/>
    <w:rsid w:val="00933E8A"/>
    <w:rsid w:val="00945898"/>
    <w:rsid w:val="00950544"/>
    <w:rsid w:val="00961307"/>
    <w:rsid w:val="00972395"/>
    <w:rsid w:val="00972940"/>
    <w:rsid w:val="00973206"/>
    <w:rsid w:val="00973C28"/>
    <w:rsid w:val="009750B4"/>
    <w:rsid w:val="009758D7"/>
    <w:rsid w:val="00977B0D"/>
    <w:rsid w:val="009842C6"/>
    <w:rsid w:val="00994700"/>
    <w:rsid w:val="009A7FC0"/>
    <w:rsid w:val="009B7680"/>
    <w:rsid w:val="009C29BD"/>
    <w:rsid w:val="009C673D"/>
    <w:rsid w:val="009C7B35"/>
    <w:rsid w:val="009D26FD"/>
    <w:rsid w:val="009D732A"/>
    <w:rsid w:val="009E234B"/>
    <w:rsid w:val="009E24B4"/>
    <w:rsid w:val="009E4ECE"/>
    <w:rsid w:val="009F1354"/>
    <w:rsid w:val="009F148B"/>
    <w:rsid w:val="009F26A0"/>
    <w:rsid w:val="009F337C"/>
    <w:rsid w:val="00A004E3"/>
    <w:rsid w:val="00A010C4"/>
    <w:rsid w:val="00A02600"/>
    <w:rsid w:val="00A07B3E"/>
    <w:rsid w:val="00A11307"/>
    <w:rsid w:val="00A13025"/>
    <w:rsid w:val="00A130AA"/>
    <w:rsid w:val="00A1441C"/>
    <w:rsid w:val="00A219B7"/>
    <w:rsid w:val="00A21DB6"/>
    <w:rsid w:val="00A36ECD"/>
    <w:rsid w:val="00A440F9"/>
    <w:rsid w:val="00A50A50"/>
    <w:rsid w:val="00A60B73"/>
    <w:rsid w:val="00A73C1F"/>
    <w:rsid w:val="00A80642"/>
    <w:rsid w:val="00A82C4C"/>
    <w:rsid w:val="00A82D9A"/>
    <w:rsid w:val="00A91375"/>
    <w:rsid w:val="00A913A9"/>
    <w:rsid w:val="00AA0A6F"/>
    <w:rsid w:val="00AA3E5D"/>
    <w:rsid w:val="00AA3E72"/>
    <w:rsid w:val="00AB5520"/>
    <w:rsid w:val="00AD0621"/>
    <w:rsid w:val="00AD0698"/>
    <w:rsid w:val="00AD136C"/>
    <w:rsid w:val="00AD295A"/>
    <w:rsid w:val="00AD5D4E"/>
    <w:rsid w:val="00AD659A"/>
    <w:rsid w:val="00AE225C"/>
    <w:rsid w:val="00AE228F"/>
    <w:rsid w:val="00AE2BEE"/>
    <w:rsid w:val="00AE3120"/>
    <w:rsid w:val="00AE4435"/>
    <w:rsid w:val="00AE4884"/>
    <w:rsid w:val="00AF6E00"/>
    <w:rsid w:val="00B059A8"/>
    <w:rsid w:val="00B12E9F"/>
    <w:rsid w:val="00B130A1"/>
    <w:rsid w:val="00B16275"/>
    <w:rsid w:val="00B2057D"/>
    <w:rsid w:val="00B24BCD"/>
    <w:rsid w:val="00B37888"/>
    <w:rsid w:val="00B41E47"/>
    <w:rsid w:val="00B46ECB"/>
    <w:rsid w:val="00B46EEF"/>
    <w:rsid w:val="00B4798B"/>
    <w:rsid w:val="00B505CF"/>
    <w:rsid w:val="00B54B97"/>
    <w:rsid w:val="00B609D1"/>
    <w:rsid w:val="00B653EE"/>
    <w:rsid w:val="00B67CD7"/>
    <w:rsid w:val="00B72160"/>
    <w:rsid w:val="00B76439"/>
    <w:rsid w:val="00B80AB8"/>
    <w:rsid w:val="00B85151"/>
    <w:rsid w:val="00B87597"/>
    <w:rsid w:val="00B93E1F"/>
    <w:rsid w:val="00B95C80"/>
    <w:rsid w:val="00BA1B2D"/>
    <w:rsid w:val="00BA404E"/>
    <w:rsid w:val="00BA5B59"/>
    <w:rsid w:val="00BA6068"/>
    <w:rsid w:val="00BB0569"/>
    <w:rsid w:val="00BB30DB"/>
    <w:rsid w:val="00BB407C"/>
    <w:rsid w:val="00BB45AA"/>
    <w:rsid w:val="00BB47CE"/>
    <w:rsid w:val="00BC219F"/>
    <w:rsid w:val="00BC4E18"/>
    <w:rsid w:val="00BC59F3"/>
    <w:rsid w:val="00BD0A5C"/>
    <w:rsid w:val="00BD39CB"/>
    <w:rsid w:val="00BD3C98"/>
    <w:rsid w:val="00BD6C10"/>
    <w:rsid w:val="00BE01FF"/>
    <w:rsid w:val="00BF2E5F"/>
    <w:rsid w:val="00BF41B3"/>
    <w:rsid w:val="00BF495C"/>
    <w:rsid w:val="00BF56EF"/>
    <w:rsid w:val="00C016FB"/>
    <w:rsid w:val="00C03B3C"/>
    <w:rsid w:val="00C03D04"/>
    <w:rsid w:val="00C05723"/>
    <w:rsid w:val="00C06038"/>
    <w:rsid w:val="00C10CDD"/>
    <w:rsid w:val="00C40058"/>
    <w:rsid w:val="00C433B6"/>
    <w:rsid w:val="00C46C57"/>
    <w:rsid w:val="00C523E1"/>
    <w:rsid w:val="00C53ED1"/>
    <w:rsid w:val="00C54C25"/>
    <w:rsid w:val="00C55787"/>
    <w:rsid w:val="00C61A3E"/>
    <w:rsid w:val="00C66285"/>
    <w:rsid w:val="00C7314B"/>
    <w:rsid w:val="00C7477E"/>
    <w:rsid w:val="00C83849"/>
    <w:rsid w:val="00C92D08"/>
    <w:rsid w:val="00C93433"/>
    <w:rsid w:val="00C93667"/>
    <w:rsid w:val="00C955C0"/>
    <w:rsid w:val="00C96A3C"/>
    <w:rsid w:val="00CA0387"/>
    <w:rsid w:val="00CA2356"/>
    <w:rsid w:val="00CA4FEA"/>
    <w:rsid w:val="00CB0379"/>
    <w:rsid w:val="00CB1744"/>
    <w:rsid w:val="00CB5340"/>
    <w:rsid w:val="00CB549E"/>
    <w:rsid w:val="00CB5CC5"/>
    <w:rsid w:val="00CB5E15"/>
    <w:rsid w:val="00CC1E1D"/>
    <w:rsid w:val="00CC4574"/>
    <w:rsid w:val="00CE4F24"/>
    <w:rsid w:val="00CE720B"/>
    <w:rsid w:val="00CF1069"/>
    <w:rsid w:val="00CF5B83"/>
    <w:rsid w:val="00CF746E"/>
    <w:rsid w:val="00D02DAB"/>
    <w:rsid w:val="00D048FC"/>
    <w:rsid w:val="00D0714D"/>
    <w:rsid w:val="00D1173B"/>
    <w:rsid w:val="00D13C06"/>
    <w:rsid w:val="00D14641"/>
    <w:rsid w:val="00D15165"/>
    <w:rsid w:val="00D20A0C"/>
    <w:rsid w:val="00D326D3"/>
    <w:rsid w:val="00D32DEE"/>
    <w:rsid w:val="00D35CED"/>
    <w:rsid w:val="00D36788"/>
    <w:rsid w:val="00D55DE8"/>
    <w:rsid w:val="00D644B5"/>
    <w:rsid w:val="00D66EBD"/>
    <w:rsid w:val="00D733EE"/>
    <w:rsid w:val="00D86CFF"/>
    <w:rsid w:val="00D9304C"/>
    <w:rsid w:val="00D93F11"/>
    <w:rsid w:val="00DA49A4"/>
    <w:rsid w:val="00DC2C84"/>
    <w:rsid w:val="00DD1347"/>
    <w:rsid w:val="00DD39A5"/>
    <w:rsid w:val="00DD697D"/>
    <w:rsid w:val="00DE4EF1"/>
    <w:rsid w:val="00DE5D69"/>
    <w:rsid w:val="00DF00B2"/>
    <w:rsid w:val="00DF3EDC"/>
    <w:rsid w:val="00E031CA"/>
    <w:rsid w:val="00E04629"/>
    <w:rsid w:val="00E119F9"/>
    <w:rsid w:val="00E15EE2"/>
    <w:rsid w:val="00E20759"/>
    <w:rsid w:val="00E20A07"/>
    <w:rsid w:val="00E213B0"/>
    <w:rsid w:val="00E254B4"/>
    <w:rsid w:val="00E2568F"/>
    <w:rsid w:val="00E270CA"/>
    <w:rsid w:val="00E34CAD"/>
    <w:rsid w:val="00E34D7B"/>
    <w:rsid w:val="00E42CB5"/>
    <w:rsid w:val="00E44C00"/>
    <w:rsid w:val="00E46DBF"/>
    <w:rsid w:val="00E507B6"/>
    <w:rsid w:val="00E62C54"/>
    <w:rsid w:val="00E654DF"/>
    <w:rsid w:val="00E80853"/>
    <w:rsid w:val="00E809AA"/>
    <w:rsid w:val="00E80A66"/>
    <w:rsid w:val="00E80DBE"/>
    <w:rsid w:val="00E84554"/>
    <w:rsid w:val="00E865E2"/>
    <w:rsid w:val="00E97D13"/>
    <w:rsid w:val="00EA0D52"/>
    <w:rsid w:val="00EA23B2"/>
    <w:rsid w:val="00EB014C"/>
    <w:rsid w:val="00EB3DB1"/>
    <w:rsid w:val="00EB4DD8"/>
    <w:rsid w:val="00EC0911"/>
    <w:rsid w:val="00EC3528"/>
    <w:rsid w:val="00EC3592"/>
    <w:rsid w:val="00EC5F84"/>
    <w:rsid w:val="00ED4021"/>
    <w:rsid w:val="00EE247A"/>
    <w:rsid w:val="00EE258F"/>
    <w:rsid w:val="00EE551E"/>
    <w:rsid w:val="00EE5ABA"/>
    <w:rsid w:val="00EE7851"/>
    <w:rsid w:val="00EF0701"/>
    <w:rsid w:val="00EF15A8"/>
    <w:rsid w:val="00EF4031"/>
    <w:rsid w:val="00EF477B"/>
    <w:rsid w:val="00EF5384"/>
    <w:rsid w:val="00F00E0B"/>
    <w:rsid w:val="00F0221A"/>
    <w:rsid w:val="00F02C87"/>
    <w:rsid w:val="00F045CF"/>
    <w:rsid w:val="00F04D2D"/>
    <w:rsid w:val="00F16157"/>
    <w:rsid w:val="00F16C02"/>
    <w:rsid w:val="00F216D4"/>
    <w:rsid w:val="00F23580"/>
    <w:rsid w:val="00F246DF"/>
    <w:rsid w:val="00F30D81"/>
    <w:rsid w:val="00F31835"/>
    <w:rsid w:val="00F35DAB"/>
    <w:rsid w:val="00F37950"/>
    <w:rsid w:val="00F4070F"/>
    <w:rsid w:val="00F41620"/>
    <w:rsid w:val="00F4182D"/>
    <w:rsid w:val="00F41C73"/>
    <w:rsid w:val="00F50149"/>
    <w:rsid w:val="00F55C83"/>
    <w:rsid w:val="00F56AAB"/>
    <w:rsid w:val="00F57147"/>
    <w:rsid w:val="00F62BE4"/>
    <w:rsid w:val="00F729E6"/>
    <w:rsid w:val="00F808F4"/>
    <w:rsid w:val="00F90733"/>
    <w:rsid w:val="00F90E2F"/>
    <w:rsid w:val="00F93244"/>
    <w:rsid w:val="00F950A8"/>
    <w:rsid w:val="00F9770B"/>
    <w:rsid w:val="00FA2B11"/>
    <w:rsid w:val="00FB0253"/>
    <w:rsid w:val="00FB05BD"/>
    <w:rsid w:val="00FB4E49"/>
    <w:rsid w:val="00FB7DE5"/>
    <w:rsid w:val="00FC0B6B"/>
    <w:rsid w:val="00FC1F46"/>
    <w:rsid w:val="00FC3DCE"/>
    <w:rsid w:val="00FC5DBF"/>
    <w:rsid w:val="00FD2368"/>
    <w:rsid w:val="00FD5746"/>
    <w:rsid w:val="00FE230F"/>
    <w:rsid w:val="00FE7DC6"/>
    <w:rsid w:val="00FF06D9"/>
    <w:rsid w:val="00FF1AF9"/>
    <w:rsid w:val="00FF3E67"/>
    <w:rsid w:val="00FF48E4"/>
    <w:rsid w:val="070F4D65"/>
    <w:rsid w:val="080ABB6B"/>
    <w:rsid w:val="0CEA8149"/>
    <w:rsid w:val="0D31133C"/>
    <w:rsid w:val="1155A660"/>
    <w:rsid w:val="11B19DB1"/>
    <w:rsid w:val="15993967"/>
    <w:rsid w:val="16291783"/>
    <w:rsid w:val="16850ED4"/>
    <w:rsid w:val="180788D3"/>
    <w:rsid w:val="1820DF35"/>
    <w:rsid w:val="27F25AA3"/>
    <w:rsid w:val="2A056088"/>
    <w:rsid w:val="2A88CADF"/>
    <w:rsid w:val="2B6B921A"/>
    <w:rsid w:val="2DE50EB8"/>
    <w:rsid w:val="2F740753"/>
    <w:rsid w:val="32C06D61"/>
    <w:rsid w:val="341AFB35"/>
    <w:rsid w:val="359188C9"/>
    <w:rsid w:val="3630BB63"/>
    <w:rsid w:val="37948CE1"/>
    <w:rsid w:val="38666D3E"/>
    <w:rsid w:val="397B3A35"/>
    <w:rsid w:val="3AB256E9"/>
    <w:rsid w:val="3C56ED64"/>
    <w:rsid w:val="3CCCE66C"/>
    <w:rsid w:val="3E032008"/>
    <w:rsid w:val="3E47D4AF"/>
    <w:rsid w:val="40352B88"/>
    <w:rsid w:val="40DEC979"/>
    <w:rsid w:val="417E88C9"/>
    <w:rsid w:val="42A14387"/>
    <w:rsid w:val="45450E9C"/>
    <w:rsid w:val="45B23A9C"/>
    <w:rsid w:val="45E9B26D"/>
    <w:rsid w:val="48E9DB5E"/>
    <w:rsid w:val="4BB45020"/>
    <w:rsid w:val="4BCC16AF"/>
    <w:rsid w:val="4D59D1A9"/>
    <w:rsid w:val="507EE5EC"/>
    <w:rsid w:val="54B362D9"/>
    <w:rsid w:val="55500D08"/>
    <w:rsid w:val="55A22F81"/>
    <w:rsid w:val="56769DAA"/>
    <w:rsid w:val="5B766A1F"/>
    <w:rsid w:val="6030A970"/>
    <w:rsid w:val="6049DB42"/>
    <w:rsid w:val="61638DC3"/>
    <w:rsid w:val="61D7A857"/>
    <w:rsid w:val="62D8758B"/>
    <w:rsid w:val="647445EC"/>
    <w:rsid w:val="65A0E59B"/>
    <w:rsid w:val="663F9855"/>
    <w:rsid w:val="6B58322F"/>
    <w:rsid w:val="72116DC5"/>
    <w:rsid w:val="76BE05B9"/>
    <w:rsid w:val="77172FB4"/>
    <w:rsid w:val="789CA50E"/>
    <w:rsid w:val="79A986A2"/>
    <w:rsid w:val="7E280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D94FC3"/>
  <w15:docId w15:val="{120D48DE-120B-4C88-AAFA-A6FF5DDF1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4F5C7F"/>
  </w:style>
  <w:style w:type="paragraph" w:styleId="berschrift1">
    <w:name w:val="heading 1"/>
    <w:basedOn w:val="Standard"/>
    <w:next w:val="Standard"/>
    <w:link w:val="berschrift1Zchn"/>
    <w:uiPriority w:val="9"/>
    <w:qFormat/>
    <w:rsid w:val="00930C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930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2153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930C1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30C1B"/>
    <w:pPr>
      <w:outlineLvl w:val="9"/>
    </w:pPr>
  </w:style>
  <w:style w:type="character" w:customStyle="1" w:styleId="berschrift2Zchn">
    <w:name w:val="Überschrift 2 Zchn"/>
    <w:basedOn w:val="Absatz-Standardschriftart"/>
    <w:link w:val="berschrift2"/>
    <w:uiPriority w:val="9"/>
    <w:rsid w:val="00930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Verzeichnis1">
    <w:name w:val="toc 1"/>
    <w:basedOn w:val="Standard"/>
    <w:next w:val="Standard"/>
    <w:autoRedefine/>
    <w:uiPriority w:val="39"/>
    <w:unhideWhenUsed/>
    <w:rsid w:val="00930C1B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930C1B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930C1B"/>
    <w:rPr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30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30C1B"/>
  </w:style>
  <w:style w:type="paragraph" w:styleId="Fuzeile">
    <w:name w:val="footer"/>
    <w:basedOn w:val="Standard"/>
    <w:link w:val="FuzeileZchn"/>
    <w:uiPriority w:val="99"/>
    <w:unhideWhenUsed/>
    <w:rsid w:val="00930C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30C1B"/>
  </w:style>
  <w:style w:type="paragraph" w:styleId="Listenabsatz">
    <w:name w:val="List Paragraph"/>
    <w:basedOn w:val="Standard"/>
    <w:uiPriority w:val="34"/>
    <w:qFormat/>
    <w:rsid w:val="00E84554"/>
    <w:pPr>
      <w:ind w:left="720"/>
      <w:contextualSpacing/>
    </w:p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D367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D36788"/>
    <w:rPr>
      <w:rFonts w:ascii="Segoe UI" w:hAnsi="Segoe UI" w:cs="Segoe UI"/>
      <w:sz w:val="18"/>
      <w:szCs w:val="18"/>
    </w:rPr>
  </w:style>
  <w:style w:type="character" w:styleId="BesuchterLink">
    <w:name w:val="FollowedHyperlink"/>
    <w:basedOn w:val="Absatz-Standardschriftart"/>
    <w:uiPriority w:val="99"/>
    <w:semiHidden/>
    <w:unhideWhenUsed/>
    <w:rsid w:val="002134EB"/>
    <w:rPr>
      <w:color w:val="954F72" w:themeColor="followedHyperlink"/>
      <w:u w:val="singl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6D0F73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6D0F73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6D0F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6D0F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6D0F73"/>
    <w:rPr>
      <w:b/>
      <w:bCs/>
      <w:sz w:val="20"/>
      <w:szCs w:val="20"/>
    </w:rPr>
  </w:style>
  <w:style w:type="table" w:styleId="Tabellenraster">
    <w:name w:val="Table Grid"/>
    <w:basedOn w:val="NormaleTabelle"/>
    <w:uiPriority w:val="39"/>
    <w:rsid w:val="00D3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1375"/>
    <w:rPr>
      <w:color w:val="605E5C"/>
      <w:shd w:val="clear" w:color="auto" w:fill="E1DFDD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21535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Default">
    <w:name w:val="Default"/>
    <w:rsid w:val="00141D2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Bold">
    <w:name w:val="Bold"/>
    <w:basedOn w:val="Standard"/>
    <w:qFormat/>
    <w:rsid w:val="00141D2E"/>
    <w:pPr>
      <w:spacing w:after="0" w:line="264" w:lineRule="auto"/>
    </w:pPr>
    <w:rPr>
      <w:b/>
      <w:spacing w:val="10"/>
      <w:sz w:val="16"/>
    </w:rPr>
  </w:style>
  <w:style w:type="paragraph" w:customStyle="1" w:styleId="Copy">
    <w:name w:val="Copy"/>
    <w:basedOn w:val="Standard"/>
    <w:qFormat/>
    <w:rsid w:val="00141D2E"/>
    <w:pPr>
      <w:spacing w:after="80" w:line="264" w:lineRule="auto"/>
    </w:pPr>
    <w:rPr>
      <w:sz w:val="16"/>
    </w:rPr>
  </w:style>
  <w:style w:type="paragraph" w:styleId="Textkrper">
    <w:name w:val="Body Text"/>
    <w:basedOn w:val="Standard"/>
    <w:link w:val="TextkrperZchn"/>
    <w:uiPriority w:val="1"/>
    <w:qFormat/>
    <w:rsid w:val="00F04D2D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TextkrperZchn">
    <w:name w:val="Textkörper Zchn"/>
    <w:basedOn w:val="Absatz-Standardschriftart"/>
    <w:link w:val="Textkrper"/>
    <w:uiPriority w:val="1"/>
    <w:rsid w:val="00F04D2D"/>
    <w:rPr>
      <w:rFonts w:ascii="Arial" w:eastAsia="Arial" w:hAnsi="Arial" w:cs="Arial"/>
    </w:rPr>
  </w:style>
  <w:style w:type="paragraph" w:styleId="Verzeichnis3">
    <w:name w:val="toc 3"/>
    <w:basedOn w:val="Standard"/>
    <w:next w:val="Standard"/>
    <w:autoRedefine/>
    <w:uiPriority w:val="39"/>
    <w:unhideWhenUsed/>
    <w:rsid w:val="00705AB7"/>
    <w:pPr>
      <w:tabs>
        <w:tab w:val="right" w:leader="dot" w:pos="9350"/>
      </w:tabs>
      <w:spacing w:after="100"/>
      <w:ind w:left="440"/>
    </w:pPr>
    <w:rPr>
      <w:noProof/>
    </w:rPr>
  </w:style>
  <w:style w:type="paragraph" w:styleId="Titel">
    <w:name w:val="Title"/>
    <w:basedOn w:val="Standard"/>
    <w:link w:val="TitelZchn"/>
    <w:uiPriority w:val="10"/>
    <w:qFormat/>
    <w:rsid w:val="00EF0701"/>
    <w:pPr>
      <w:widowControl w:val="0"/>
      <w:autoSpaceDE w:val="0"/>
      <w:autoSpaceDN w:val="0"/>
      <w:spacing w:before="3" w:after="0" w:line="240" w:lineRule="auto"/>
      <w:ind w:left="118"/>
    </w:pPr>
    <w:rPr>
      <w:rFonts w:ascii="Calibri" w:eastAsia="Calibri" w:hAnsi="Calibri" w:cs="Calibri"/>
      <w:b/>
      <w:bCs/>
      <w:sz w:val="80"/>
      <w:szCs w:val="80"/>
    </w:rPr>
  </w:style>
  <w:style w:type="character" w:customStyle="1" w:styleId="TitelZchn">
    <w:name w:val="Titel Zchn"/>
    <w:basedOn w:val="Absatz-Standardschriftart"/>
    <w:link w:val="Titel"/>
    <w:uiPriority w:val="10"/>
    <w:rsid w:val="00EF0701"/>
    <w:rPr>
      <w:rFonts w:ascii="Calibri" w:eastAsia="Calibri" w:hAnsi="Calibri" w:cs="Calibri"/>
      <w:b/>
      <w:bCs/>
      <w:sz w:val="80"/>
      <w:szCs w:val="80"/>
    </w:rPr>
  </w:style>
  <w:style w:type="paragraph" w:styleId="KeinLeerraum">
    <w:name w:val="No Spacing"/>
    <w:uiPriority w:val="1"/>
    <w:qFormat/>
    <w:rsid w:val="00753B7C"/>
    <w:pPr>
      <w:spacing w:after="0" w:line="240" w:lineRule="auto"/>
    </w:pPr>
  </w:style>
  <w:style w:type="paragraph" w:styleId="Aufzhlungszeichen">
    <w:name w:val="List Bullet"/>
    <w:basedOn w:val="Standard"/>
    <w:uiPriority w:val="10"/>
    <w:unhideWhenUsed/>
    <w:qFormat/>
    <w:rsid w:val="004F5FD8"/>
    <w:pPr>
      <w:numPr>
        <w:numId w:val="2"/>
      </w:numPr>
      <w:spacing w:after="0" w:line="240" w:lineRule="auto"/>
      <w:contextualSpacing/>
    </w:pPr>
    <w:rPr>
      <w:color w:val="595959" w:themeColor="text1" w:themeTint="A6"/>
      <w:lang w:val="de-DE"/>
    </w:rPr>
  </w:style>
  <w:style w:type="paragraph" w:customStyle="1" w:styleId="xmsonormal">
    <w:name w:val="x_msonormal"/>
    <w:basedOn w:val="Standard"/>
    <w:rsid w:val="00552E27"/>
    <w:pPr>
      <w:spacing w:after="0" w:line="240" w:lineRule="auto"/>
    </w:pPr>
    <w:rPr>
      <w:rFonts w:ascii="Aptos" w:hAnsi="Aptos" w:cs="Times New Roman"/>
      <w:lang w:val="de-AT" w:eastAsia="de-A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6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6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9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07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78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6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457DC94F67084B882575F5EC89C019" ma:contentTypeVersion="12" ma:contentTypeDescription="Create a new document." ma:contentTypeScope="" ma:versionID="e592f5c666af868db30dd42e7b99d214">
  <xsd:schema xmlns:xsd="http://www.w3.org/2001/XMLSchema" xmlns:xs="http://www.w3.org/2001/XMLSchema" xmlns:p="http://schemas.microsoft.com/office/2006/metadata/properties" xmlns:ns2="a5a360dd-f0cc-49f4-9df0-360a20466fd6" xmlns:ns3="7f12c2e6-1190-43b9-8acf-421b1f2dc8e3" targetNamespace="http://schemas.microsoft.com/office/2006/metadata/properties" ma:root="true" ma:fieldsID="444b5587f97ee7481c495c5aacba67a5" ns2:_="" ns3:_="">
    <xsd:import namespace="a5a360dd-f0cc-49f4-9df0-360a20466fd6"/>
    <xsd:import namespace="7f12c2e6-1190-43b9-8acf-421b1f2dc8e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a360dd-f0cc-49f4-9df0-360a20466f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12c2e6-1190-43b9-8acf-421b1f2dc8e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f12c2e6-1190-43b9-8acf-421b1f2dc8e3">
      <UserInfo>
        <DisplayName>Laura Cheek</DisplayName>
        <AccountId>13</AccountId>
        <AccountType/>
      </UserInfo>
      <UserInfo>
        <DisplayName>Omar Cosme</DisplayName>
        <AccountId>60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28C7109-9D9E-4607-BCDE-E9D52BDAC5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FC25A6E-F088-471F-9E58-77B5DF70603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1F239C4-C884-440C-B247-2092C4542C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5a360dd-f0cc-49f4-9df0-360a20466fd6"/>
    <ds:schemaRef ds:uri="7f12c2e6-1190-43b9-8acf-421b1f2dc8e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6273428-B64D-45FB-8C1F-8BCF89722283}">
  <ds:schemaRefs>
    <ds:schemaRef ds:uri="http://schemas.microsoft.com/office/2006/metadata/properties"/>
    <ds:schemaRef ds:uri="http://schemas.microsoft.com/office/infopath/2007/PartnerControls"/>
    <ds:schemaRef ds:uri="7f12c2e6-1190-43b9-8acf-421b1f2dc8e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93</Words>
  <Characters>5359</Characters>
  <Application>Microsoft Office Word</Application>
  <DocSecurity>0</DocSecurity>
  <Lines>107</Lines>
  <Paragraphs>89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ymanetc</Company>
  <LinksUpToDate>false</LinksUpToDate>
  <CharactersWithSpaces>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Rae Koslow</dc:creator>
  <cp:keywords/>
  <cp:lastModifiedBy>Pia Perthen</cp:lastModifiedBy>
  <cp:revision>2</cp:revision>
  <cp:lastPrinted>2023-09-13T16:41:00Z</cp:lastPrinted>
  <dcterms:created xsi:type="dcterms:W3CDTF">2025-03-26T22:19:00Z</dcterms:created>
  <dcterms:modified xsi:type="dcterms:W3CDTF">2025-03-26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457DC94F67084B882575F5EC89C019</vt:lpwstr>
  </property>
  <property fmtid="{D5CDD505-2E9C-101B-9397-08002B2CF9AE}" pid="3" name="Order">
    <vt:r8>1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GrammarlyDocumentId">
    <vt:lpwstr>118f5c3c468cc78a7c143492b02366e535a2f30f2ad15369382292ccb192004b</vt:lpwstr>
  </property>
</Properties>
</file>